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:rsidTr="00ED6231">
        <w:trPr>
          <w:trHeight w:val="985"/>
        </w:trPr>
        <w:tc>
          <w:tcPr>
            <w:tcW w:w="1980" w:type="dxa"/>
            <w:vMerge w:val="restart"/>
          </w:tcPr>
          <w:p w:rsidR="001078C9" w:rsidRPr="00DF7F92" w:rsidRDefault="001078C9" w:rsidP="00DF7F92">
            <w:pPr>
              <w:jc w:val="center"/>
            </w:pPr>
            <w:permStart w:id="1972969840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6D2562F3" wp14:editId="3C32238C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:picture/>
          </w:sdtPr>
          <w:sdtEndPr/>
          <w:sdtContent>
            <w:tc>
              <w:tcPr>
                <w:tcW w:w="1836" w:type="dxa"/>
                <w:vMerge w:val="restart"/>
              </w:tcPr>
              <w:p w:rsidR="001078C9" w:rsidRPr="00DF7F92" w:rsidRDefault="00200622" w:rsidP="00DF7F92">
                <w:pPr>
                  <w:jc w:val="center"/>
                </w:pPr>
                <w:r>
                  <w:rPr>
                    <w:noProof/>
                    <w:lang w:val="ru-RU" w:eastAsia="ru-RU"/>
                  </w:rPr>
                  <w:drawing>
                    <wp:inline distT="0" distB="0" distL="0" distR="0" wp14:anchorId="16747218" wp14:editId="5D10A63E">
                      <wp:extent cx="914400" cy="9144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1972969840"/>
      <w:tr w:rsidR="001078C9" w:rsidRPr="00DF7F92" w:rsidTr="00ED6231">
        <w:trPr>
          <w:trHeight w:val="693"/>
        </w:trPr>
        <w:tc>
          <w:tcPr>
            <w:tcW w:w="1980" w:type="dxa"/>
            <w:vMerge/>
          </w:tcPr>
          <w:p w:rsidR="001078C9" w:rsidRPr="00DF7F92" w:rsidRDefault="001078C9" w:rsidP="00150B3D"/>
        </w:tc>
        <w:tc>
          <w:tcPr>
            <w:tcW w:w="6095" w:type="dxa"/>
            <w:vAlign w:val="center"/>
          </w:tcPr>
          <w:sdt>
            <w:sdtPr>
              <w:alias w:val="Title"/>
              <w:tag w:val=""/>
              <w:id w:val="-697239070"/>
              <w:placeholder>
                <w:docPart w:val="264EFF44A5C34FCBAD761F73868AA3B2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:rsidR="00DF7F92" w:rsidRPr="00DF7F92" w:rsidRDefault="00FA45F8" w:rsidP="00AD090C">
                <w:pPr>
                  <w:pStyle w:val="1"/>
                  <w:outlineLvl w:val="0"/>
                </w:pPr>
                <w:r>
                  <w:t>ПСИХОФІЗІОЛОГІЯ</w:t>
                </w:r>
              </w:p>
            </w:sdtContent>
          </w:sdt>
        </w:tc>
        <w:tc>
          <w:tcPr>
            <w:tcW w:w="1836" w:type="dxa"/>
            <w:vMerge/>
          </w:tcPr>
          <w:p w:rsidR="001078C9" w:rsidRPr="00DF7F92" w:rsidRDefault="001078C9" w:rsidP="00150B3D"/>
        </w:tc>
      </w:tr>
    </w:tbl>
    <w:p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:rsidTr="00D1344F">
        <w:tc>
          <w:tcPr>
            <w:tcW w:w="2499" w:type="pct"/>
          </w:tcPr>
          <w:p w:rsidR="009D533B" w:rsidRPr="007B7FBA" w:rsidRDefault="009D533B" w:rsidP="00646389">
            <w:pPr>
              <w:pStyle w:val="4"/>
              <w:outlineLvl w:val="3"/>
            </w:pPr>
            <w:r w:rsidRPr="007B7FBA">
              <w:t>Шифр та назва спеціальності</w:t>
            </w:r>
          </w:p>
          <w:p w:rsidR="009D533B" w:rsidRPr="007B7FBA" w:rsidRDefault="00FA45F8" w:rsidP="00744389">
            <w:permStart w:id="48970064" w:edGrp="everyone"/>
            <w:r>
              <w:t>053-психологія</w:t>
            </w:r>
            <w:permEnd w:id="48970064"/>
          </w:p>
        </w:tc>
        <w:tc>
          <w:tcPr>
            <w:tcW w:w="2501" w:type="pct"/>
          </w:tcPr>
          <w:p w:rsidR="009D533B" w:rsidRPr="00646389" w:rsidRDefault="00744389" w:rsidP="00646389">
            <w:pPr>
              <w:pStyle w:val="4"/>
              <w:outlineLvl w:val="3"/>
            </w:pPr>
            <w:r w:rsidRPr="00646389">
              <w:t>Інститут</w:t>
            </w:r>
          </w:p>
          <w:p w:rsidR="00744389" w:rsidRPr="007B7FBA" w:rsidRDefault="00FA45F8" w:rsidP="00744389">
            <w:permStart w:id="960302859" w:edGrp="everyone"/>
            <w:permStart w:id="1006512238" w:edGrp="everyone"/>
            <w:r w:rsidRPr="00FA45F8">
              <w:rPr>
                <w:lang w:eastAsia="ru-RU"/>
              </w:rPr>
              <w:t>Соціально-гуманітарних технологій</w:t>
            </w:r>
            <w:permEnd w:id="960302859"/>
            <w:permEnd w:id="1006512238"/>
          </w:p>
        </w:tc>
      </w:tr>
      <w:tr w:rsidR="009D533B" w:rsidTr="00D1344F">
        <w:tc>
          <w:tcPr>
            <w:tcW w:w="2499" w:type="pct"/>
          </w:tcPr>
          <w:p w:rsidR="009D533B" w:rsidRPr="007B7FBA" w:rsidRDefault="00D1344F" w:rsidP="00646389">
            <w:pPr>
              <w:pStyle w:val="4"/>
              <w:outlineLvl w:val="3"/>
            </w:pPr>
            <w:r w:rsidRPr="007B7FBA">
              <w:t>Освітня програма</w:t>
            </w:r>
          </w:p>
          <w:p w:rsidR="00D1344F" w:rsidRPr="007B7FBA" w:rsidRDefault="00FA45F8" w:rsidP="00744389">
            <w:permStart w:id="1729508687" w:edGrp="everyone"/>
            <w:permStart w:id="1983055144" w:edGrp="everyone"/>
            <w:r w:rsidRPr="00FA45F8">
              <w:t>Психологія</w:t>
            </w:r>
            <w:permEnd w:id="1729508687"/>
            <w:permEnd w:id="1983055144"/>
          </w:p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Кафедра</w:t>
            </w:r>
          </w:p>
          <w:p w:rsidR="00744389" w:rsidRPr="007B7FBA" w:rsidRDefault="00FA45F8" w:rsidP="00744389">
            <w:permStart w:id="2084656349" w:edGrp="everyone"/>
            <w:r w:rsidRPr="00FA45F8">
              <w:rPr>
                <w:lang w:eastAsia="ru-RU"/>
              </w:rPr>
              <w:t>Педагогіки та психології управління соціальними системами імені акад. І.А. Зязюна</w:t>
            </w:r>
            <w:r w:rsidRPr="00FA45F8">
              <w:t xml:space="preserve"> </w:t>
            </w:r>
            <w:r>
              <w:t>(30</w:t>
            </w:r>
            <w:r w:rsidR="00744389" w:rsidRPr="007B7FBA">
              <w:t>1)</w:t>
            </w:r>
            <w:permEnd w:id="2084656349"/>
          </w:p>
        </w:tc>
      </w:tr>
      <w:tr w:rsidR="009D533B" w:rsidTr="00A06DA1">
        <w:tc>
          <w:tcPr>
            <w:tcW w:w="2499" w:type="pct"/>
          </w:tcPr>
          <w:p w:rsidR="00D1344F" w:rsidRPr="007B7FBA" w:rsidRDefault="00D1344F" w:rsidP="00646389">
            <w:pPr>
              <w:pStyle w:val="4"/>
              <w:outlineLvl w:val="3"/>
            </w:pPr>
            <w:r w:rsidRPr="007B7FBA">
              <w:t>Рівень освіти</w:t>
            </w:r>
          </w:p>
          <w:p w:rsidR="009D533B" w:rsidRPr="007B7FBA" w:rsidRDefault="00D1344F" w:rsidP="00744389">
            <w:permStart w:id="697376510" w:edGrp="everyone"/>
            <w:r w:rsidRPr="007B7FBA">
              <w:t>Бакалавр</w:t>
            </w:r>
            <w:bookmarkStart w:id="0" w:name="_GoBack"/>
            <w:bookmarkEnd w:id="0"/>
            <w:r w:rsidRPr="007B7FBA">
              <w:t>ї</w:t>
            </w:r>
            <w:permEnd w:id="697376510"/>
          </w:p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Тип дисципліни</w:t>
            </w:r>
          </w:p>
          <w:p w:rsidR="00744389" w:rsidRPr="007B7FBA" w:rsidRDefault="00FA45F8" w:rsidP="007B7FBA">
            <w:permStart w:id="2017614529" w:edGrp="everyone"/>
            <w:r>
              <w:t>Загальна</w:t>
            </w:r>
            <w:r w:rsidR="0056671A">
              <w:t xml:space="preserve"> (фахова), Обов'язкова</w:t>
            </w:r>
            <w:permEnd w:id="2017614529"/>
          </w:p>
        </w:tc>
      </w:tr>
      <w:tr w:rsidR="00A06DA1" w:rsidTr="00AF6D59">
        <w:tc>
          <w:tcPr>
            <w:tcW w:w="2499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Семестр</w:t>
            </w:r>
          </w:p>
          <w:p w:rsidR="00A06DA1" w:rsidRPr="00A06DA1" w:rsidRDefault="00A06DA1" w:rsidP="00A06DA1">
            <w:permStart w:id="70597628" w:edGrp="everyone"/>
            <w:r>
              <w:t>2</w:t>
            </w:r>
            <w:r w:rsidR="003F766B">
              <w:t xml:space="preserve">     </w:t>
            </w:r>
            <w:permEnd w:id="70597628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Мова викладання</w:t>
            </w:r>
          </w:p>
          <w:p w:rsidR="00A06DA1" w:rsidRPr="00A06DA1" w:rsidRDefault="00FA45F8" w:rsidP="00A06DA1">
            <w:permStart w:id="1574314601" w:edGrp="everyone"/>
            <w:r>
              <w:t>Українська</w:t>
            </w:r>
            <w:r w:rsidR="003F766B">
              <w:t xml:space="preserve">   </w:t>
            </w:r>
            <w:permEnd w:id="1574314601"/>
          </w:p>
        </w:tc>
      </w:tr>
    </w:tbl>
    <w:p w:rsidR="00ED6231" w:rsidRDefault="00ED6231"/>
    <w:p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2"/>
        <w:gridCol w:w="7829"/>
      </w:tblGrid>
      <w:tr w:rsidR="00DB5076" w:rsidTr="007B7FBA">
        <w:permStart w:id="306003061" w:edGrp="everyone" w:displacedByCustomXml="next"/>
        <w:sdt>
          <w:sdtPr>
            <w:id w:val="2083563894"/>
            <w:picture/>
          </w:sdtPr>
          <w:sdtEndPr/>
          <w:sdtContent>
            <w:tc>
              <w:tcPr>
                <w:tcW w:w="2092" w:type="dxa"/>
                <w:tcMar>
                  <w:left w:w="0" w:type="dxa"/>
                  <w:bottom w:w="227" w:type="dxa"/>
                </w:tcMar>
              </w:tcPr>
              <w:p w:rsidR="00DB5076" w:rsidRDefault="00FA45F8" w:rsidP="00DB5076">
                <w:pPr>
                  <w:jc w:val="center"/>
                  <w:rPr>
                    <w:lang w:val="en-US"/>
                  </w:rPr>
                </w:pPr>
                <w:r w:rsidRPr="00FA45F8">
                  <w:rPr>
                    <w:noProof/>
                    <w:lang w:val="ru-RU" w:eastAsia="ru-RU"/>
                  </w:rPr>
                  <w:drawing>
                    <wp:inline distT="0" distB="0" distL="0" distR="0" wp14:anchorId="13B27AC7" wp14:editId="411CECAD">
                      <wp:extent cx="981075" cy="1428750"/>
                      <wp:effectExtent l="0" t="0" r="9525" b="0"/>
                      <wp:docPr id="3" name="Рисунок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Рисунок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81075" cy="1428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7829" w:type="dxa"/>
            <w:tcMar>
              <w:left w:w="227" w:type="dxa"/>
              <w:right w:w="227" w:type="dxa"/>
            </w:tcMar>
          </w:tcPr>
          <w:p w:rsidR="00FA45F8" w:rsidRPr="00FA45F8" w:rsidRDefault="00FA45F8" w:rsidP="00FA45F8">
            <w:r w:rsidRPr="00FA45F8">
              <w:t xml:space="preserve">Хавіна Ірина Валер’ївна </w:t>
            </w:r>
          </w:p>
          <w:p w:rsidR="00FA45F8" w:rsidRPr="00FA45F8" w:rsidRDefault="00FA45F8" w:rsidP="00FA45F8"/>
          <w:p w:rsidR="00FA45F8" w:rsidRPr="00FA45F8" w:rsidRDefault="009274DB" w:rsidP="00FA45F8">
            <w:hyperlink r:id="rId12" w:history="1">
              <w:r w:rsidR="00FA45F8" w:rsidRPr="00FA45F8">
                <w:rPr>
                  <w:lang w:val="ru-RU"/>
                </w:rPr>
                <w:t xml:space="preserve"> </w:t>
              </w:r>
              <w:r w:rsidR="00FA45F8" w:rsidRPr="00FA45F8">
                <w:rPr>
                  <w:lang w:val="en-US"/>
                </w:rPr>
                <w:t>Irina</w:t>
              </w:r>
              <w:r w:rsidR="00FA45F8" w:rsidRPr="00FA45F8">
                <w:t>.</w:t>
              </w:r>
              <w:r w:rsidR="00FA45F8" w:rsidRPr="00FA45F8">
                <w:rPr>
                  <w:lang w:val="en-US"/>
                </w:rPr>
                <w:t>Khavina</w:t>
              </w:r>
              <w:r w:rsidR="00FA45F8" w:rsidRPr="00FA45F8">
                <w:t>@</w:t>
              </w:r>
              <w:proofErr w:type="spellStart"/>
              <w:r w:rsidR="00FA45F8" w:rsidRPr="00FA45F8">
                <w:t>khpi.edu.ua</w:t>
              </w:r>
              <w:proofErr w:type="spellEnd"/>
            </w:hyperlink>
          </w:p>
          <w:p w:rsidR="00FA45F8" w:rsidRPr="00FA45F8" w:rsidRDefault="00FA45F8" w:rsidP="00FA45F8"/>
          <w:p w:rsidR="00FA45F8" w:rsidRPr="00FA45F8" w:rsidRDefault="00FA45F8" w:rsidP="00FA45F8">
            <w:r w:rsidRPr="00FA45F8">
              <w:t xml:space="preserve">Кандидат педагогічних наук, доцент, </w:t>
            </w:r>
            <w:proofErr w:type="spellStart"/>
            <w:r w:rsidRPr="00FA45F8">
              <w:t>доцент</w:t>
            </w:r>
            <w:proofErr w:type="spellEnd"/>
            <w:r w:rsidRPr="00FA45F8">
              <w:t xml:space="preserve"> кафедри педагогіки та психології управління соціальними системами імені акад. І.А. Зязюна НТУ «ХПІ»</w:t>
            </w:r>
          </w:p>
          <w:p w:rsidR="00FA45F8" w:rsidRPr="00FA45F8" w:rsidRDefault="00FA45F8" w:rsidP="00FA45F8"/>
          <w:p w:rsidR="00FA45F8" w:rsidRPr="00FA45F8" w:rsidRDefault="00FA45F8" w:rsidP="00FA45F8">
            <w:r w:rsidRPr="00FA45F8">
              <w:t xml:space="preserve">Автор та співавтор понад 50 наукових та методичних публікацій. </w:t>
            </w:r>
          </w:p>
          <w:p w:rsidR="00FA45F8" w:rsidRPr="00FA45F8" w:rsidRDefault="00FA45F8" w:rsidP="00FA45F8">
            <w:r w:rsidRPr="00FA45F8">
              <w:t>Провідний лектор з дисциплін: "Анатомія ЦНС та ВНД", "Зоопсихологія та порівняльна психологія", "Антропологія", "Психофізіологія".</w:t>
            </w:r>
          </w:p>
          <w:p w:rsidR="00FA45F8" w:rsidRPr="00FA45F8" w:rsidRDefault="009274DB" w:rsidP="00FA45F8">
            <w:hyperlink r:id="rId13" w:history="1">
              <w:r w:rsidR="00FA45F8" w:rsidRPr="00FA45F8">
                <w:t>Детальніше про викладача на сайті кафедри</w:t>
              </w:r>
            </w:hyperlink>
          </w:p>
          <w:p w:rsidR="00827F82" w:rsidRDefault="00827F82" w:rsidP="00827F82">
            <w:pPr>
              <w:rPr>
                <w:bCs/>
              </w:rPr>
            </w:pPr>
          </w:p>
          <w:p w:rsidR="00827F82" w:rsidRDefault="009274DB" w:rsidP="00485C8A">
            <w:pPr>
              <w:rPr>
                <w:rStyle w:val="a5"/>
              </w:rPr>
            </w:pPr>
            <w:hyperlink r:id="rId14" w:history="1">
              <w:r w:rsidR="001528D0" w:rsidRPr="00A40F06">
                <w:rPr>
                  <w:rStyle w:val="a5"/>
                </w:rPr>
                <w:t>Детальніше про викладача на сайті кафедри</w:t>
              </w:r>
            </w:hyperlink>
          </w:p>
          <w:p w:rsidR="00485C8A" w:rsidRPr="009417C1" w:rsidRDefault="00485C8A" w:rsidP="009417C1"/>
        </w:tc>
      </w:tr>
    </w:tbl>
    <w:permEnd w:id="306003061"/>
    <w:p w:rsidR="0040785D" w:rsidRDefault="007B7FBA" w:rsidP="007B7FBA">
      <w:pPr>
        <w:pStyle w:val="2"/>
      </w:pPr>
      <w:r w:rsidRPr="007B7FBA">
        <w:t>Загальна інформація</w:t>
      </w:r>
    </w:p>
    <w:p w:rsidR="007B7FBA" w:rsidRPr="00527DC3" w:rsidRDefault="00B2225F" w:rsidP="00527DC3">
      <w:pPr>
        <w:pStyle w:val="3"/>
      </w:pPr>
      <w:r w:rsidRPr="00527DC3">
        <w:t>Анотація</w:t>
      </w:r>
    </w:p>
    <w:p w:rsidR="00B2225F" w:rsidRPr="00FA45F8" w:rsidRDefault="00FA45F8" w:rsidP="00B2225F">
      <w:permStart w:id="1005592222" w:edGrp="everyone"/>
      <w:r w:rsidRPr="00FA45F8">
        <w:rPr>
          <w:lang w:eastAsia="ru-RU"/>
        </w:rPr>
        <w:t>Під час навчання здобувачі зможуть засвоїти знання з  фізіологічних механізмів психічних явищ.</w:t>
      </w:r>
    </w:p>
    <w:permEnd w:id="1005592222"/>
    <w:p w:rsidR="00527DC3" w:rsidRDefault="00527DC3" w:rsidP="00B2225F">
      <w:pPr>
        <w:rPr>
          <w:lang w:val="en-US"/>
        </w:rPr>
      </w:pPr>
    </w:p>
    <w:p w:rsidR="00527DC3" w:rsidRPr="00527DC3" w:rsidRDefault="00527DC3" w:rsidP="00527DC3">
      <w:pPr>
        <w:pStyle w:val="3"/>
      </w:pPr>
      <w:r w:rsidRPr="00527DC3">
        <w:t>Мета та цілі</w:t>
      </w:r>
      <w:r>
        <w:rPr>
          <w:lang w:val="en-US"/>
        </w:rPr>
        <w:t xml:space="preserve"> </w:t>
      </w:r>
      <w:r>
        <w:t>дисципліни</w:t>
      </w:r>
    </w:p>
    <w:p w:rsidR="00FA45F8" w:rsidRPr="00FA45F8" w:rsidRDefault="00FA45F8" w:rsidP="00FA45F8">
      <w:permStart w:id="998839441" w:edGrp="everyone"/>
      <w:r w:rsidRPr="00FA45F8">
        <w:t>Метою викладання навчальної дисципліни «Психофізіологія» є дослідження мозкових механізмів індивідуальних процесів та станів; дослідження фізіологічних механізмів психічних явищ на молекулярному та нейронному рівнях; дослідження мозкових механізмів індивідуальних процесів та станів (сприйняття, увага, пам’ять, емоції, мислення, мова, сумління та інше.)</w:t>
      </w:r>
    </w:p>
    <w:permEnd w:id="998839441"/>
    <w:p w:rsidR="00527DC3" w:rsidRDefault="00527DC3" w:rsidP="00527DC3">
      <w:pPr>
        <w:rPr>
          <w:lang w:val="en-US"/>
        </w:rPr>
      </w:pPr>
    </w:p>
    <w:p w:rsidR="00527DC3" w:rsidRPr="00527DC3" w:rsidRDefault="00527DC3" w:rsidP="00527DC3">
      <w:pPr>
        <w:pStyle w:val="3"/>
        <w:rPr>
          <w:lang w:val="en-US"/>
        </w:rPr>
      </w:pPr>
      <w:r w:rsidRPr="00527DC3">
        <w:t>Формат занять</w:t>
      </w:r>
    </w:p>
    <w:p w:rsidR="00B2225F" w:rsidRDefault="00527DC3" w:rsidP="00527DC3">
      <w:permStart w:id="910763184" w:edGrp="everyone"/>
      <w:r w:rsidRPr="00527DC3">
        <w:t xml:space="preserve">Лекції, </w:t>
      </w:r>
      <w:r w:rsidR="00FA45F8">
        <w:t>практичні заняття</w:t>
      </w:r>
      <w:r w:rsidRPr="00527DC3">
        <w:t>, самостійна робота, консультації. Підсумковий контроль – іспит.</w:t>
      </w:r>
    </w:p>
    <w:permEnd w:id="910763184"/>
    <w:p w:rsidR="004F5495" w:rsidRDefault="004F5495" w:rsidP="00527DC3"/>
    <w:p w:rsidR="004F5495" w:rsidRDefault="004F5495" w:rsidP="004F5495">
      <w:pPr>
        <w:pStyle w:val="3"/>
      </w:pPr>
      <w:r w:rsidRPr="004F5495">
        <w:t>Компетен</w:t>
      </w:r>
      <w:r w:rsidR="00E12F3A">
        <w:t>тності</w:t>
      </w:r>
    </w:p>
    <w:p w:rsidR="00FA45F8" w:rsidRPr="00FA45F8" w:rsidRDefault="00FA45F8" w:rsidP="00FA45F8">
      <w:permStart w:id="1136673530" w:edGrp="everyone"/>
      <w:r w:rsidRPr="00FA45F8">
        <w:t xml:space="preserve">Загальні компетентності:   </w:t>
      </w:r>
    </w:p>
    <w:p w:rsidR="00FA45F8" w:rsidRPr="00FA45F8" w:rsidRDefault="00FA45F8" w:rsidP="00FA45F8">
      <w:r w:rsidRPr="00FA45F8">
        <w:lastRenderedPageBreak/>
        <w:t>-</w:t>
      </w:r>
      <w:r w:rsidRPr="00FA45F8">
        <w:tab/>
        <w:t>ЗК13. Здатність застосовувати знання біологічних і фізіологічних основ психіки людини для використання психологічній практиці.</w:t>
      </w:r>
    </w:p>
    <w:p w:rsidR="00FA45F8" w:rsidRPr="00FA45F8" w:rsidRDefault="00FA45F8" w:rsidP="00FA45F8">
      <w:r w:rsidRPr="00FA45F8">
        <w:t>-</w:t>
      </w:r>
      <w:r w:rsidRPr="00FA45F8">
        <w:tab/>
        <w:t>ЗК15. Здатність до аналізу особливостей розвитку психічних процесів в процесі взаємодії людини з навколишнім середовищем.</w:t>
      </w:r>
    </w:p>
    <w:p w:rsidR="00FA45F8" w:rsidRPr="00FA45F8" w:rsidRDefault="00FA45F8" w:rsidP="00FA45F8">
      <w:r w:rsidRPr="00FA45F8">
        <w:t>Компетентності спеціалізації:</w:t>
      </w:r>
    </w:p>
    <w:p w:rsidR="00FA45F8" w:rsidRPr="00FA45F8" w:rsidRDefault="00FA45F8" w:rsidP="00FA45F8">
      <w:r w:rsidRPr="00FA45F8">
        <w:t>−</w:t>
      </w:r>
      <w:r w:rsidRPr="00FA45F8">
        <w:tab/>
        <w:t>СК2. Здатність до ретроспективного аналізу вітчизняного та зарубіжного досвіду розуміння природи виникнення, функціонування та розвитку психічних явищ.</w:t>
      </w:r>
    </w:p>
    <w:p w:rsidR="00FA45F8" w:rsidRPr="00FA45F8" w:rsidRDefault="00FA45F8" w:rsidP="00FA45F8">
      <w:r w:rsidRPr="00FA45F8">
        <w:t>−</w:t>
      </w:r>
      <w:r w:rsidRPr="00FA45F8">
        <w:tab/>
        <w:t>СК3. Здатність до розуміння природи поведінки, діяльності та вчинків.</w:t>
      </w:r>
    </w:p>
    <w:p w:rsidR="00FA45F8" w:rsidRPr="00FA45F8" w:rsidRDefault="00FA45F8" w:rsidP="00FA45F8">
      <w:r w:rsidRPr="00FA45F8">
        <w:t>-</w:t>
      </w:r>
      <w:r w:rsidRPr="00FA45F8">
        <w:tab/>
        <w:t>СК7. Здатність аналізувати та систематизувати одержані результати, формулювати аргументовані висновки та рекомендації.</w:t>
      </w:r>
    </w:p>
    <w:p w:rsidR="00FA45F8" w:rsidRPr="00FA45F8" w:rsidRDefault="00FA45F8" w:rsidP="00FA45F8">
      <w:r w:rsidRPr="00FA45F8">
        <w:t>-</w:t>
      </w:r>
      <w:r w:rsidRPr="00FA45F8">
        <w:tab/>
        <w:t>СК11.</w:t>
      </w:r>
      <w:r w:rsidRPr="00FA45F8">
        <w:tab/>
        <w:t>Здатність</w:t>
      </w:r>
      <w:r w:rsidRPr="00FA45F8">
        <w:rPr>
          <w:lang w:val="ru-RU"/>
        </w:rPr>
        <w:t xml:space="preserve"> </w:t>
      </w:r>
      <w:r w:rsidRPr="00FA45F8">
        <w:t>до</w:t>
      </w:r>
      <w:r w:rsidRPr="00FA45F8">
        <w:rPr>
          <w:lang w:val="ru-RU"/>
        </w:rPr>
        <w:t xml:space="preserve"> </w:t>
      </w:r>
      <w:r w:rsidRPr="00FA45F8">
        <w:t>особистісного</w:t>
      </w:r>
      <w:r w:rsidRPr="00FA45F8">
        <w:rPr>
          <w:lang w:val="ru-RU"/>
        </w:rPr>
        <w:t xml:space="preserve"> </w:t>
      </w:r>
      <w:r w:rsidRPr="00FA45F8">
        <w:t>та</w:t>
      </w:r>
      <w:r w:rsidRPr="00FA45F8">
        <w:rPr>
          <w:lang w:val="ru-RU"/>
        </w:rPr>
        <w:t xml:space="preserve"> </w:t>
      </w:r>
      <w:r w:rsidRPr="00FA45F8">
        <w:t>професійного</w:t>
      </w:r>
      <w:r w:rsidRPr="00FA45F8">
        <w:rPr>
          <w:lang w:val="ru-RU"/>
        </w:rPr>
        <w:t xml:space="preserve"> </w:t>
      </w:r>
      <w:r w:rsidRPr="00FA45F8">
        <w:t>самовдосконалення,</w:t>
      </w:r>
      <w:r w:rsidRPr="00FA45F8">
        <w:rPr>
          <w:lang w:val="ru-RU"/>
        </w:rPr>
        <w:t xml:space="preserve"> </w:t>
      </w:r>
      <w:r w:rsidRPr="00FA45F8">
        <w:t>навчання</w:t>
      </w:r>
      <w:r w:rsidRPr="00FA45F8">
        <w:rPr>
          <w:lang w:val="ru-RU"/>
        </w:rPr>
        <w:t xml:space="preserve"> </w:t>
      </w:r>
      <w:r w:rsidRPr="00FA45F8">
        <w:t>та саморозвитку.</w:t>
      </w:r>
    </w:p>
    <w:p w:rsidR="00FA45F8" w:rsidRPr="00FA45F8" w:rsidRDefault="00FA45F8" w:rsidP="00FA45F8">
      <w:r w:rsidRPr="00FA45F8">
        <w:t>-</w:t>
      </w:r>
      <w:r w:rsidRPr="00FA45F8">
        <w:tab/>
        <w:t>СК12. Знати та розуміти предметну галузь та розуміти майбутню професію.</w:t>
      </w:r>
    </w:p>
    <w:p w:rsidR="00FA45F8" w:rsidRPr="00FA45F8" w:rsidRDefault="00FA45F8" w:rsidP="00FA45F8">
      <w:r w:rsidRPr="00FA45F8">
        <w:t>-</w:t>
      </w:r>
      <w:r w:rsidRPr="00FA45F8">
        <w:tab/>
        <w:t xml:space="preserve">СК16. Здатність визначати психологічні особливості людини та джерела їх походження на </w:t>
      </w:r>
      <w:proofErr w:type="spellStart"/>
      <w:r w:rsidRPr="00FA45F8">
        <w:t>індивідному</w:t>
      </w:r>
      <w:proofErr w:type="spellEnd"/>
      <w:r w:rsidRPr="00FA45F8">
        <w:t>, особистісному та індивідуальному рівні</w:t>
      </w:r>
    </w:p>
    <w:permEnd w:id="1136673530"/>
    <w:p w:rsidR="00E12F3A" w:rsidRDefault="00E12F3A" w:rsidP="004F5495"/>
    <w:p w:rsidR="00E12F3A" w:rsidRDefault="00E12F3A" w:rsidP="00E12F3A">
      <w:pPr>
        <w:pStyle w:val="3"/>
      </w:pPr>
      <w:r w:rsidRPr="00E12F3A">
        <w:t>Результати навчання</w:t>
      </w:r>
    </w:p>
    <w:p w:rsidR="00FA45F8" w:rsidRPr="00FA45F8" w:rsidRDefault="00FA45F8" w:rsidP="00FA45F8">
      <w:permStart w:id="1204186007" w:edGrp="everyone"/>
      <w:r w:rsidRPr="00FA45F8">
        <w:t>ПРН – 4</w:t>
      </w:r>
      <w:r w:rsidRPr="00FA45F8">
        <w:tab/>
        <w:t>Проектувати наукові завдання</w:t>
      </w:r>
    </w:p>
    <w:p w:rsidR="00FA45F8" w:rsidRPr="00FA45F8" w:rsidRDefault="00FA45F8" w:rsidP="00FA45F8">
      <w:r w:rsidRPr="00FA45F8">
        <w:t>ПРН – 5</w:t>
      </w:r>
      <w:r w:rsidRPr="00FA45F8">
        <w:tab/>
        <w:t>Брати на себе відповідальність за вирішення професійних завдань</w:t>
      </w:r>
    </w:p>
    <w:p w:rsidR="00FA45F8" w:rsidRPr="00FA45F8" w:rsidRDefault="00FA45F8" w:rsidP="00FA45F8">
      <w:r w:rsidRPr="00FA45F8">
        <w:t>ПРН – 6</w:t>
      </w:r>
      <w:r w:rsidRPr="00FA45F8">
        <w:tab/>
        <w:t>Оцінювати та розвивати творчі здібності особистості</w:t>
      </w:r>
    </w:p>
    <w:p w:rsidR="00FA45F8" w:rsidRPr="00FA45F8" w:rsidRDefault="00FA45F8" w:rsidP="00FA45F8">
      <w:r w:rsidRPr="00FA45F8">
        <w:t>ПРН – 7</w:t>
      </w:r>
      <w:r w:rsidRPr="00FA45F8">
        <w:tab/>
        <w:t>Описувати особистість за допомогою проективних методик</w:t>
      </w:r>
    </w:p>
    <w:p w:rsidR="00FA45F8" w:rsidRPr="00FA45F8" w:rsidRDefault="00FA45F8" w:rsidP="00FA45F8">
      <w:r w:rsidRPr="00FA45F8">
        <w:t>ПРН – 8</w:t>
      </w:r>
      <w:r w:rsidRPr="00FA45F8">
        <w:tab/>
        <w:t xml:space="preserve">Робити висновки та описувати особливості особистості в процесі </w:t>
      </w:r>
      <w:r w:rsidRPr="00FA45F8">
        <w:rPr>
          <w:lang w:val="ru-RU"/>
        </w:rPr>
        <w:t>г</w:t>
      </w:r>
      <w:proofErr w:type="spellStart"/>
      <w:r w:rsidRPr="00FA45F8">
        <w:t>еронтогенезу</w:t>
      </w:r>
      <w:proofErr w:type="spellEnd"/>
    </w:p>
    <w:p w:rsidR="00FA45F8" w:rsidRPr="00FA45F8" w:rsidRDefault="00FA45F8" w:rsidP="00FA45F8">
      <w:r w:rsidRPr="00FA45F8">
        <w:t>ПРН – 12</w:t>
      </w:r>
      <w:r w:rsidRPr="00FA45F8">
        <w:tab/>
        <w:t>Описувати специфіку соціально-психологічних, гендерних відмінностей особистості;</w:t>
      </w:r>
    </w:p>
    <w:p w:rsidR="00FA45F8" w:rsidRPr="00FA45F8" w:rsidRDefault="00FA45F8" w:rsidP="00FA45F8">
      <w:r w:rsidRPr="00FA45F8">
        <w:t>ПРН – 18</w:t>
      </w:r>
      <w:r w:rsidRPr="00FA45F8">
        <w:tab/>
        <w:t>Планувати виконання дослідницької методів підбору, аналізу, статистичної обробки та інтерпретації даних</w:t>
      </w:r>
    </w:p>
    <w:p w:rsidR="00E12F3A" w:rsidRDefault="00FA45F8" w:rsidP="00FA45F8">
      <w:r w:rsidRPr="00FA45F8">
        <w:t>ПРН – 19</w:t>
      </w:r>
      <w:r w:rsidRPr="00FA45F8">
        <w:tab/>
        <w:t>Оцінювати стан та рівень розвитку соціально-психологічних характеристик особистості</w:t>
      </w:r>
      <w:r w:rsidR="00806F52" w:rsidRPr="004F5495">
        <w:t>.</w:t>
      </w:r>
    </w:p>
    <w:permEnd w:id="1204186007"/>
    <w:p w:rsidR="00806F52" w:rsidRDefault="00806F52" w:rsidP="00E12F3A"/>
    <w:p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:rsidR="00806F52" w:rsidRDefault="00FA45F8" w:rsidP="00806F52">
      <w:pPr>
        <w:rPr>
          <w:lang w:eastAsia="ru-RU"/>
        </w:rPr>
      </w:pPr>
      <w:permStart w:id="345325799" w:edGrp="everyone"/>
      <w:r w:rsidRPr="00FA45F8">
        <w:rPr>
          <w:lang w:eastAsia="ru-RU"/>
        </w:rPr>
        <w:t>Загальний обсяг дисципліни 1</w:t>
      </w:r>
      <w:r w:rsidRPr="00FA45F8">
        <w:t>5</w:t>
      </w:r>
      <w:r w:rsidRPr="00FA45F8">
        <w:rPr>
          <w:lang w:eastAsia="ru-RU"/>
        </w:rPr>
        <w:t>0 год. (</w:t>
      </w:r>
      <w:r w:rsidRPr="00FA45F8">
        <w:t>5</w:t>
      </w:r>
      <w:r w:rsidRPr="00FA45F8">
        <w:rPr>
          <w:lang w:eastAsia="ru-RU"/>
        </w:rPr>
        <w:t xml:space="preserve"> кредитів ECTS): лекції – 32 год., </w:t>
      </w:r>
      <w:r w:rsidRPr="00FA45F8">
        <w:t>практичні заняття</w:t>
      </w:r>
      <w:r w:rsidRPr="00FA45F8">
        <w:rPr>
          <w:lang w:eastAsia="ru-RU"/>
        </w:rPr>
        <w:t xml:space="preserve"> – </w:t>
      </w:r>
      <w:r w:rsidRPr="00FA45F8">
        <w:t>16</w:t>
      </w:r>
      <w:r w:rsidRPr="00FA45F8">
        <w:rPr>
          <w:lang w:eastAsia="ru-RU"/>
        </w:rPr>
        <w:t xml:space="preserve"> год., самостійна робота – 8</w:t>
      </w:r>
      <w:r w:rsidRPr="00FA45F8">
        <w:t>6</w:t>
      </w:r>
      <w:r w:rsidRPr="00FA45F8">
        <w:rPr>
          <w:lang w:eastAsia="ru-RU"/>
        </w:rPr>
        <w:t xml:space="preserve"> год</w:t>
      </w:r>
      <w:r w:rsidR="00806F52" w:rsidRPr="00806F52">
        <w:rPr>
          <w:lang w:eastAsia="ru-RU"/>
        </w:rPr>
        <w:t>.</w:t>
      </w:r>
    </w:p>
    <w:permEnd w:id="345325799"/>
    <w:p w:rsidR="00806F52" w:rsidRPr="00806F52" w:rsidRDefault="00806F52" w:rsidP="00806F52"/>
    <w:p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:rsidR="00FA45F8" w:rsidRPr="00FA45F8" w:rsidRDefault="00FA45F8" w:rsidP="00FA45F8">
      <w:pPr>
        <w:rPr>
          <w:lang w:eastAsia="ru-RU"/>
        </w:rPr>
      </w:pPr>
      <w:permStart w:id="514538346" w:edGrp="everyone"/>
      <w:r w:rsidRPr="00FA45F8">
        <w:rPr>
          <w:lang w:eastAsia="ru-RU"/>
        </w:rPr>
        <w:t>Для успішного проходження курсу необхідно мати знання та практичні навички з наступних</w:t>
      </w:r>
    </w:p>
    <w:p w:rsidR="00806F52" w:rsidRPr="00806F52" w:rsidRDefault="00FA45F8" w:rsidP="00806F52">
      <w:r w:rsidRPr="00FA45F8">
        <w:rPr>
          <w:lang w:eastAsia="ru-RU"/>
        </w:rPr>
        <w:t>дисциплін: «Анатомія ЦНС та ВНД», «Зоопсихологія та порівняльна психологія».</w:t>
      </w:r>
      <w:permEnd w:id="514538346"/>
    </w:p>
    <w:p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:rsidR="00FA45F8" w:rsidRPr="00FA45F8" w:rsidRDefault="00FA45F8" w:rsidP="00FA45F8">
      <w:pPr>
        <w:rPr>
          <w:lang w:eastAsia="ru-RU"/>
        </w:rPr>
      </w:pPr>
      <w:permStart w:id="570118039" w:edGrp="everyone"/>
      <w:r w:rsidRPr="00FA45F8">
        <w:rPr>
          <w:lang w:eastAsia="ru-RU"/>
        </w:rPr>
        <w:t xml:space="preserve">Лекції проводяться </w:t>
      </w:r>
      <w:proofErr w:type="spellStart"/>
      <w:r w:rsidRPr="00FA45F8">
        <w:rPr>
          <w:lang w:eastAsia="ru-RU"/>
        </w:rPr>
        <w:t>інтерактивно</w:t>
      </w:r>
      <w:proofErr w:type="spellEnd"/>
      <w:r w:rsidRPr="00FA45F8">
        <w:rPr>
          <w:lang w:eastAsia="ru-RU"/>
        </w:rPr>
        <w:t xml:space="preserve"> з використанням мультимедійних технологій. На практичних</w:t>
      </w:r>
    </w:p>
    <w:p w:rsidR="00FA45F8" w:rsidRPr="00FA45F8" w:rsidRDefault="00FA45F8" w:rsidP="00FA45F8">
      <w:pPr>
        <w:rPr>
          <w:lang w:eastAsia="ru-RU"/>
        </w:rPr>
      </w:pPr>
      <w:r w:rsidRPr="00FA45F8">
        <w:rPr>
          <w:lang w:eastAsia="ru-RU"/>
        </w:rPr>
        <w:t xml:space="preserve">заняттях використовується </w:t>
      </w:r>
      <w:proofErr w:type="spellStart"/>
      <w:r w:rsidRPr="00FA45F8">
        <w:rPr>
          <w:lang w:eastAsia="ru-RU"/>
        </w:rPr>
        <w:t>проєктний</w:t>
      </w:r>
      <w:proofErr w:type="spellEnd"/>
      <w:r w:rsidRPr="00FA45F8">
        <w:rPr>
          <w:lang w:eastAsia="ru-RU"/>
        </w:rPr>
        <w:t xml:space="preserve"> підхід до навчання, ігрові методи, акцентується увага на</w:t>
      </w:r>
      <w:r w:rsidRPr="00FA45F8">
        <w:t xml:space="preserve"> проблемні лекції; робота в малих групах; семінари-дискусії; кейс-метод; ділові ігри.</w:t>
      </w:r>
    </w:p>
    <w:permEnd w:id="570118039"/>
    <w:p w:rsidR="00970BD2" w:rsidRDefault="00970BD2" w:rsidP="00806F52">
      <w:pPr>
        <w:rPr>
          <w:lang w:eastAsia="ru-RU"/>
        </w:rPr>
      </w:pPr>
    </w:p>
    <w:p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:rsidR="00970BD2" w:rsidRPr="007157AE" w:rsidRDefault="007157AE" w:rsidP="007157AE">
      <w:pPr>
        <w:pStyle w:val="3"/>
      </w:pPr>
      <w:r w:rsidRPr="007157AE">
        <w:t>Теми лекційних занять</w:t>
      </w:r>
    </w:p>
    <w:p w:rsidR="00FA45F8" w:rsidRPr="00FA45F8" w:rsidRDefault="00FA45F8" w:rsidP="00FA45F8">
      <w:permStart w:id="1962819897" w:edGrp="everyone"/>
      <w:r w:rsidRPr="00FA45F8">
        <w:t>Тема 1. Предмет психофізіології, її задачі та напрямк</w:t>
      </w:r>
      <w:r>
        <w:t xml:space="preserve">и. Сучасні методи дослідження у </w:t>
      </w:r>
      <w:r w:rsidRPr="00FA45F8">
        <w:t>психофізіології.</w:t>
      </w:r>
    </w:p>
    <w:p w:rsidR="00FA45F8" w:rsidRPr="00FA45F8" w:rsidRDefault="00FA45F8" w:rsidP="00FA45F8">
      <w:r w:rsidRPr="00FA45F8">
        <w:t xml:space="preserve">Предмет психофізіології, її завдання та напрямки. Сучасні методи психофізіологічних досліджень. Фіксування імпульсної активності нервових клітин. </w:t>
      </w:r>
    </w:p>
    <w:p w:rsidR="00FA45F8" w:rsidRPr="00FA45F8" w:rsidRDefault="00FA45F8" w:rsidP="00FA45F8">
      <w:r w:rsidRPr="00FA45F8">
        <w:t>Тема 2. Загальні властивості сенсорних систем.</w:t>
      </w:r>
    </w:p>
    <w:p w:rsidR="00FA45F8" w:rsidRPr="00FA45F8" w:rsidRDefault="00FA45F8" w:rsidP="00FA45F8">
      <w:r w:rsidRPr="00FA45F8">
        <w:t>Загальні властивості сенсорних систем. Психофізіологічна характеристика зорової</w:t>
      </w:r>
      <w:r>
        <w:t xml:space="preserve">, слухової, </w:t>
      </w:r>
      <w:r w:rsidRPr="00FA45F8">
        <w:t>смакової, нюхової та соматосенсорної сенсорних систем.</w:t>
      </w:r>
    </w:p>
    <w:p w:rsidR="00FA45F8" w:rsidRPr="00FA45F8" w:rsidRDefault="00FA45F8" w:rsidP="00FA45F8">
      <w:r w:rsidRPr="00FA45F8">
        <w:t>Тема 3. Передача та опрацювання сенсорних сигналів.</w:t>
      </w:r>
    </w:p>
    <w:p w:rsidR="00FA45F8" w:rsidRPr="00FA45F8" w:rsidRDefault="00FA45F8" w:rsidP="00FA45F8">
      <w:r w:rsidRPr="00FA45F8">
        <w:t xml:space="preserve">Принципи </w:t>
      </w:r>
      <w:proofErr w:type="spellStart"/>
      <w:r w:rsidRPr="00FA45F8">
        <w:t>нейрорецепції</w:t>
      </w:r>
      <w:proofErr w:type="spellEnd"/>
      <w:r w:rsidRPr="00FA45F8">
        <w:t>. Сприйняття та його властивості. Загальна схема структурної організації сенсорних систем.</w:t>
      </w:r>
    </w:p>
    <w:p w:rsidR="00FA45F8" w:rsidRPr="00FA45F8" w:rsidRDefault="00FA45F8" w:rsidP="00FA45F8">
      <w:r w:rsidRPr="00FA45F8">
        <w:lastRenderedPageBreak/>
        <w:t>Тема 4. Ідентифікація та диференціація сигналів.</w:t>
      </w:r>
    </w:p>
    <w:p w:rsidR="00FA45F8" w:rsidRPr="00FA45F8" w:rsidRDefault="00FA45F8" w:rsidP="00FA45F8">
      <w:r w:rsidRPr="00FA45F8">
        <w:t>Ідентифікація та диференціація сигналів. Фізіологічне опрацювання сенсорних сигналів. Типи утворення коду сенсорної інформації. Детектування сигналів. Розпізнання образів. Адаптація сенсорної системи.</w:t>
      </w:r>
    </w:p>
    <w:p w:rsidR="00FA45F8" w:rsidRPr="00FA45F8" w:rsidRDefault="00FA45F8" w:rsidP="00FA45F8">
      <w:r w:rsidRPr="00FA45F8">
        <w:t>Тема 5. Загальні характеристики сенсорних систем.</w:t>
      </w:r>
    </w:p>
    <w:p w:rsidR="00FA45F8" w:rsidRPr="00FA45F8" w:rsidRDefault="00FA45F8" w:rsidP="00FA45F8">
      <w:r w:rsidRPr="00FA45F8">
        <w:t>Психофізіологія сенсорних процесів: зорова, слухова, вестибулярна, сомато-сенсорна, смакова, нюхова, вісцеральна системи.</w:t>
      </w:r>
    </w:p>
    <w:p w:rsidR="00FA45F8" w:rsidRPr="00FA45F8" w:rsidRDefault="00FA45F8" w:rsidP="00FA45F8">
      <w:r w:rsidRPr="00FA45F8">
        <w:t>Тема 6. Когнітивні процеси.</w:t>
      </w:r>
    </w:p>
    <w:p w:rsidR="00FA45F8" w:rsidRPr="00FA45F8" w:rsidRDefault="00FA45F8" w:rsidP="00FA45F8">
      <w:r w:rsidRPr="00FA45F8">
        <w:t>Мислення та  його роль в організації поведінки. Особливості мислення та понять мислення. Типи мислення. Розвиток мислення. Операції мислення.</w:t>
      </w:r>
    </w:p>
    <w:p w:rsidR="00FA45F8" w:rsidRPr="00FA45F8" w:rsidRDefault="00FA45F8" w:rsidP="00FA45F8">
      <w:r w:rsidRPr="00FA45F8">
        <w:t>Тема 7. Увага.</w:t>
      </w:r>
    </w:p>
    <w:p w:rsidR="00FA45F8" w:rsidRPr="00FA45F8" w:rsidRDefault="00FA45F8" w:rsidP="00FA45F8">
      <w:r w:rsidRPr="00FA45F8">
        <w:t>Види уваги. Формування уваги. Структури мозку пов’язані із забезпеченням уваги.</w:t>
      </w:r>
    </w:p>
    <w:p w:rsidR="00FA45F8" w:rsidRPr="00FA45F8" w:rsidRDefault="00FA45F8" w:rsidP="00FA45F8">
      <w:r w:rsidRPr="00FA45F8">
        <w:t>Тема 8. Потреби та мотивація.</w:t>
      </w:r>
    </w:p>
    <w:p w:rsidR="00FA45F8" w:rsidRPr="00FA45F8" w:rsidRDefault="00FA45F8" w:rsidP="00FA45F8">
      <w:r w:rsidRPr="00FA45F8">
        <w:t>Види потреб та їх класифікація Ієрархія потреб Маслоу. М</w:t>
      </w:r>
      <w:r>
        <w:t xml:space="preserve">отивація та її види. Фізіологія </w:t>
      </w:r>
      <w:r w:rsidRPr="00FA45F8">
        <w:t>формування потреб та мотивації. Мотивації: механізм формування та фази розвитку. Нейрофізіологічне забезпечення домінуючих мотивацій.</w:t>
      </w:r>
    </w:p>
    <w:p w:rsidR="00FA45F8" w:rsidRPr="00FA45F8" w:rsidRDefault="00FA45F8" w:rsidP="00FA45F8">
      <w:r w:rsidRPr="00FA45F8">
        <w:t>Тема 9. Психофізіологія пам’яті.</w:t>
      </w:r>
    </w:p>
    <w:p w:rsidR="00FA45F8" w:rsidRPr="00FA45F8" w:rsidRDefault="00FA45F8" w:rsidP="00FA45F8">
      <w:r w:rsidRPr="00FA45F8">
        <w:t>Біологічна пам'ять та її види</w:t>
      </w:r>
      <w:r>
        <w:t xml:space="preserve">. Організація пам’яті за часом. </w:t>
      </w:r>
      <w:r w:rsidRPr="00FA45F8">
        <w:t>Зв'язок коротко часової та довготривалої  пам’яті. Синоптичні процеси формування енграми пам’яті. Молекулярні механізми довго</w:t>
      </w:r>
      <w:r>
        <w:t>т</w:t>
      </w:r>
      <w:r w:rsidRPr="00FA45F8">
        <w:t>ривалої пам’яті. Пам'ять та електроенцефалограма.</w:t>
      </w:r>
    </w:p>
    <w:p w:rsidR="00FA45F8" w:rsidRPr="00FA45F8" w:rsidRDefault="00FA45F8" w:rsidP="00FA45F8">
      <w:r w:rsidRPr="00FA45F8">
        <w:t>Тема 10. Психофізіологія поведінки: активізація, програмування, регулювання.</w:t>
      </w:r>
    </w:p>
    <w:p w:rsidR="00FA45F8" w:rsidRPr="00FA45F8" w:rsidRDefault="00FA45F8" w:rsidP="00FA45F8">
      <w:r w:rsidRPr="00FA45F8">
        <w:t>Рухи та їх класифікація. Принципи керування рухами. Функціональна схема організації акту руху. Рівні організації рухів. Стратегія та тактика рухів. Рухові програми.</w:t>
      </w:r>
    </w:p>
    <w:p w:rsidR="00FA45F8" w:rsidRPr="00FA45F8" w:rsidRDefault="00FA45F8" w:rsidP="00FA45F8">
      <w:r w:rsidRPr="00FA45F8">
        <w:t>Тема 11. Психофізіологія мовлення.</w:t>
      </w:r>
    </w:p>
    <w:p w:rsidR="00FA45F8" w:rsidRPr="00FA45F8" w:rsidRDefault="00FA45F8" w:rsidP="00FA45F8">
      <w:r w:rsidRPr="00FA45F8">
        <w:t>Мовлення та її функції. Розвиток другої сигнальної системи. Зони та центри кори великих півкуль другої сигнальної системи. Асиметрії великих півкуль в організації мовлення.</w:t>
      </w:r>
    </w:p>
    <w:p w:rsidR="00FA45F8" w:rsidRPr="00FA45F8" w:rsidRDefault="00FA45F8" w:rsidP="00FA45F8">
      <w:r w:rsidRPr="00FA45F8">
        <w:t>Тема 12. Психофізіологія емоцій.</w:t>
      </w:r>
    </w:p>
    <w:p w:rsidR="00FA45F8" w:rsidRPr="00FA45F8" w:rsidRDefault="00FA45F8" w:rsidP="00FA45F8">
      <w:r w:rsidRPr="00FA45F8">
        <w:t>Емоції та їх класифікація. Функції емоцій. Функціональна схем</w:t>
      </w:r>
      <w:r>
        <w:t xml:space="preserve">а організації емоцій. Емоції та </w:t>
      </w:r>
      <w:r w:rsidRPr="00FA45F8">
        <w:t>індивідуальні відмінності. Розвиток емоцій. Функціональні стани.</w:t>
      </w:r>
    </w:p>
    <w:p w:rsidR="00FA45F8" w:rsidRPr="00FA45F8" w:rsidRDefault="00FA45F8" w:rsidP="00FA45F8">
      <w:r w:rsidRPr="00FA45F8">
        <w:t>Тема 13. Психофізіологія научіння.</w:t>
      </w:r>
    </w:p>
    <w:p w:rsidR="00FA45F8" w:rsidRPr="00FA45F8" w:rsidRDefault="00FA45F8" w:rsidP="00FA45F8">
      <w:r w:rsidRPr="00FA45F8">
        <w:t>Види навчання – неасоціативне, асоціативне та когнітивне.</w:t>
      </w:r>
    </w:p>
    <w:p w:rsidR="00FA45F8" w:rsidRPr="00FA45F8" w:rsidRDefault="00FA45F8" w:rsidP="00FA45F8">
      <w:r w:rsidRPr="00FA45F8">
        <w:t>Тема 14. Сон і сновидіння.</w:t>
      </w:r>
    </w:p>
    <w:p w:rsidR="00FA45F8" w:rsidRPr="00FA45F8" w:rsidRDefault="00FA45F8" w:rsidP="00FA45F8">
      <w:r w:rsidRPr="00FA45F8">
        <w:t xml:space="preserve">Активний наступ сну, позбавлення неспання. Єдиний процес або різні стану сну. Стадії повільного сну і швидкого сну. Сон в </w:t>
      </w:r>
      <w:proofErr w:type="spellStart"/>
      <w:r w:rsidRPr="00FA45F8">
        <w:t>онто-</w:t>
      </w:r>
      <w:proofErr w:type="spellEnd"/>
      <w:r w:rsidRPr="00FA45F8">
        <w:t xml:space="preserve"> і філогенезі людини. Потреба уві сні. Сновидіння. Функціональне значення сну.</w:t>
      </w:r>
    </w:p>
    <w:p w:rsidR="00FA45F8" w:rsidRPr="00FA45F8" w:rsidRDefault="00FA45F8" w:rsidP="00FA45F8">
      <w:r w:rsidRPr="00FA45F8">
        <w:t>Тема 15. Психофізіологія та молекулярна генетика мозку.</w:t>
      </w:r>
    </w:p>
    <w:p w:rsidR="00FA45F8" w:rsidRPr="00FA45F8" w:rsidRDefault="00FA45F8" w:rsidP="00FA45F8">
      <w:r w:rsidRPr="00FA45F8">
        <w:t xml:space="preserve">Еволюційний аспект формування психіки. Філогенез нервової системи та мислення. Еволюція геному та еволюція мозку. </w:t>
      </w:r>
      <w:proofErr w:type="spellStart"/>
      <w:r w:rsidRPr="00FA45F8">
        <w:t>Нейроеволюція</w:t>
      </w:r>
      <w:proofErr w:type="spellEnd"/>
      <w:r w:rsidRPr="00FA45F8">
        <w:t xml:space="preserve"> та її зв'язок з психологією. Активність генів та когнітивний контроль. Молекулярно-генетичний рівень на учіння.</w:t>
      </w:r>
    </w:p>
    <w:p w:rsidR="00FA45F8" w:rsidRPr="00FA45F8" w:rsidRDefault="00FA45F8" w:rsidP="00FA45F8">
      <w:r w:rsidRPr="00FA45F8">
        <w:t>Тема 16. Системна психофізіологія.</w:t>
      </w:r>
    </w:p>
    <w:p w:rsidR="00DB5076" w:rsidRDefault="00FA45F8" w:rsidP="0040785D">
      <w:pPr>
        <w:rPr>
          <w:lang w:val="en-US"/>
        </w:rPr>
      </w:pPr>
      <w:r w:rsidRPr="00FA45F8">
        <w:t xml:space="preserve">Активність та реактивність. Системна детермінація активності нейронів. Суб’єктивність відображення. </w:t>
      </w:r>
      <w:proofErr w:type="spellStart"/>
      <w:r w:rsidRPr="00FA45F8">
        <w:t>Системогенез</w:t>
      </w:r>
      <w:proofErr w:type="spellEnd"/>
      <w:r w:rsidRPr="00FA45F8">
        <w:t>. Проекція індивідуального опиту на структури мозку в нормі та патології. Характеристики індивідуальності. Інтегральна індивідуальність та її структура.</w:t>
      </w:r>
      <w:permEnd w:id="1962819897"/>
    </w:p>
    <w:p w:rsidR="00DB717D" w:rsidRPr="00DB717D" w:rsidRDefault="00DB717D" w:rsidP="00DB717D">
      <w:pPr>
        <w:pStyle w:val="3"/>
      </w:pPr>
      <w:r w:rsidRPr="00DB717D">
        <w:t>Теми практичних занять</w:t>
      </w:r>
    </w:p>
    <w:p w:rsidR="00FA45F8" w:rsidRPr="00FA45F8" w:rsidRDefault="00FA45F8" w:rsidP="00FA45F8">
      <w:permStart w:id="1461483152" w:edGrp="everyone"/>
      <w:r w:rsidRPr="00FA45F8">
        <w:rPr>
          <w:lang w:val="ru-RU"/>
        </w:rPr>
        <w:t xml:space="preserve">Тема 1. </w:t>
      </w:r>
      <w:r w:rsidRPr="00FA45F8">
        <w:t>Методи дослідження у психофізіології.</w:t>
      </w:r>
    </w:p>
    <w:p w:rsidR="00FA45F8" w:rsidRPr="00FA45F8" w:rsidRDefault="00FA45F8" w:rsidP="00FA45F8">
      <w:pPr>
        <w:rPr>
          <w:lang w:val="ru-RU"/>
        </w:rPr>
      </w:pPr>
      <w:r w:rsidRPr="00FA45F8">
        <w:t xml:space="preserve">Електроенцефалографія. Магнітоенцефалографія. Томографія мозку. Ядерно-магнітна резонансна інтроскопія. </w:t>
      </w:r>
      <w:proofErr w:type="spellStart"/>
      <w:r w:rsidRPr="00FA45F8">
        <w:t>Електроокулограма</w:t>
      </w:r>
      <w:proofErr w:type="spellEnd"/>
      <w:r w:rsidRPr="00FA45F8">
        <w:t>. Електрична активність шкіри.</w:t>
      </w:r>
    </w:p>
    <w:p w:rsidR="00FA45F8" w:rsidRPr="00FA45F8" w:rsidRDefault="00FA45F8" w:rsidP="00FA45F8">
      <w:pPr>
        <w:rPr>
          <w:lang w:val="ru-RU"/>
        </w:rPr>
      </w:pPr>
      <w:r w:rsidRPr="00FA45F8">
        <w:rPr>
          <w:lang w:val="ru-RU"/>
        </w:rPr>
        <w:t xml:space="preserve">Тема 2. </w:t>
      </w:r>
      <w:r w:rsidRPr="00FA45F8">
        <w:t>Властивості сенсорних систем.</w:t>
      </w:r>
    </w:p>
    <w:p w:rsidR="00FA45F8" w:rsidRPr="00FA45F8" w:rsidRDefault="00FA45F8" w:rsidP="00FA45F8">
      <w:r w:rsidRPr="00FA45F8">
        <w:t>Психофізіологічна характеристика смакової системи. Вісцеральна сенсорна система. Адаптація сенсорної системи. Психофізіологічна характеристика соматосенсорної системи.</w:t>
      </w:r>
    </w:p>
    <w:p w:rsidR="00FA45F8" w:rsidRPr="00FA45F8" w:rsidRDefault="00FA45F8" w:rsidP="00FA45F8">
      <w:r w:rsidRPr="00FA45F8">
        <w:t>Тема 3. Передача та опрацювання сенсорних сигналів.</w:t>
      </w:r>
    </w:p>
    <w:p w:rsidR="00FA45F8" w:rsidRPr="00FA45F8" w:rsidRDefault="00FA45F8" w:rsidP="00FA45F8">
      <w:r w:rsidRPr="00FA45F8">
        <w:t>Етапи опрацювання інформації на рівні сенсорної клітини.</w:t>
      </w:r>
    </w:p>
    <w:p w:rsidR="00FA45F8" w:rsidRPr="00FA45F8" w:rsidRDefault="00FA45F8" w:rsidP="00FA45F8">
      <w:r w:rsidRPr="00FA45F8">
        <w:t>Тема 4. Психофізіологічні основи сприйняття.</w:t>
      </w:r>
    </w:p>
    <w:p w:rsidR="00FA45F8" w:rsidRPr="00FA45F8" w:rsidRDefault="00FA45F8" w:rsidP="00FA45F8">
      <w:r w:rsidRPr="00FA45F8">
        <w:t>Лемнісковий і Спіноталамічний путь.</w:t>
      </w:r>
    </w:p>
    <w:p w:rsidR="00FA45F8" w:rsidRPr="00FA45F8" w:rsidRDefault="00FA45F8" w:rsidP="00FA45F8">
      <w:r w:rsidRPr="00FA45F8">
        <w:rPr>
          <w:lang w:val="ru-RU"/>
        </w:rPr>
        <w:t xml:space="preserve">Тема 5. </w:t>
      </w:r>
      <w:r w:rsidRPr="00FA45F8">
        <w:t>Психофізіологія сенсорних процесів.</w:t>
      </w:r>
    </w:p>
    <w:p w:rsidR="00FA45F8" w:rsidRPr="00FA45F8" w:rsidRDefault="00FA45F8" w:rsidP="00FA45F8">
      <w:r w:rsidRPr="00FA45F8">
        <w:t>Больова рецепція. Температурна чутливість.</w:t>
      </w:r>
    </w:p>
    <w:p w:rsidR="00FA45F8" w:rsidRPr="00FA45F8" w:rsidRDefault="00FA45F8" w:rsidP="00FA45F8">
      <w:pPr>
        <w:rPr>
          <w:lang w:val="ru-RU"/>
        </w:rPr>
      </w:pPr>
      <w:r w:rsidRPr="00FA45F8">
        <w:rPr>
          <w:lang w:val="ru-RU"/>
        </w:rPr>
        <w:lastRenderedPageBreak/>
        <w:t xml:space="preserve">Тема 6. </w:t>
      </w:r>
      <w:r w:rsidRPr="00FA45F8">
        <w:t>Психофізіологія мислення</w:t>
      </w:r>
      <w:r w:rsidRPr="00FA45F8">
        <w:rPr>
          <w:lang w:val="ru-RU"/>
        </w:rPr>
        <w:t>.</w:t>
      </w:r>
    </w:p>
    <w:p w:rsidR="00FA45F8" w:rsidRPr="00FA45F8" w:rsidRDefault="00FA45F8" w:rsidP="00FA45F8">
      <w:pPr>
        <w:rPr>
          <w:lang w:val="ru-RU"/>
        </w:rPr>
      </w:pPr>
      <w:r w:rsidRPr="00FA45F8">
        <w:t>Теорії мислення.</w:t>
      </w:r>
    </w:p>
    <w:p w:rsidR="00FA45F8" w:rsidRPr="00FA45F8" w:rsidRDefault="00FA45F8" w:rsidP="00FA45F8">
      <w:pPr>
        <w:rPr>
          <w:lang w:val="ru-RU"/>
        </w:rPr>
      </w:pPr>
      <w:r w:rsidRPr="00FA45F8">
        <w:rPr>
          <w:lang w:val="ru-RU"/>
        </w:rPr>
        <w:t xml:space="preserve">Тема 7. </w:t>
      </w:r>
      <w:r w:rsidRPr="00FA45F8">
        <w:t>Увага та її властивості.</w:t>
      </w:r>
    </w:p>
    <w:p w:rsidR="00FA45F8" w:rsidRPr="00FA45F8" w:rsidRDefault="00FA45F8" w:rsidP="00FA45F8">
      <w:r w:rsidRPr="00FA45F8">
        <w:t>Орієнтовна реакція.</w:t>
      </w:r>
    </w:p>
    <w:p w:rsidR="00FA45F8" w:rsidRPr="00FA45F8" w:rsidRDefault="00FA45F8" w:rsidP="00FA45F8">
      <w:r w:rsidRPr="00FA45F8">
        <w:rPr>
          <w:lang w:val="ru-RU"/>
        </w:rPr>
        <w:t xml:space="preserve">Тема 8. </w:t>
      </w:r>
      <w:r w:rsidRPr="00FA45F8">
        <w:t>Фізіологічні основи потреб та мотивацій.</w:t>
      </w:r>
    </w:p>
    <w:p w:rsidR="00FA45F8" w:rsidRPr="00FA45F8" w:rsidRDefault="00FA45F8" w:rsidP="00FA45F8">
      <w:r w:rsidRPr="00FA45F8">
        <w:t>Оптимум мотивації та її вплив.</w:t>
      </w:r>
    </w:p>
    <w:p w:rsidR="00FA45F8" w:rsidRPr="00FA45F8" w:rsidRDefault="00FA45F8" w:rsidP="00FA45F8">
      <w:r w:rsidRPr="00FA45F8">
        <w:t>Тема 9. Характеристика механізмів спадкової та індивідуальної пам’яті.</w:t>
      </w:r>
    </w:p>
    <w:p w:rsidR="00FA45F8" w:rsidRPr="00FA45F8" w:rsidRDefault="00FA45F8" w:rsidP="00FA45F8">
      <w:r w:rsidRPr="00FA45F8">
        <w:t>Пам’ять та електроенцефалограма.</w:t>
      </w:r>
    </w:p>
    <w:p w:rsidR="00FA45F8" w:rsidRPr="00FA45F8" w:rsidRDefault="00FA45F8" w:rsidP="00FA45F8">
      <w:r w:rsidRPr="00FA45F8">
        <w:t>Тема 10. Фізіологічні основи регулювання поведінки людини.</w:t>
      </w:r>
    </w:p>
    <w:p w:rsidR="00FA45F8" w:rsidRPr="00FA45F8" w:rsidRDefault="00FA45F8" w:rsidP="00FA45F8">
      <w:r w:rsidRPr="00FA45F8">
        <w:t>Системи ініціації рухів. Координація рухів.</w:t>
      </w:r>
    </w:p>
    <w:p w:rsidR="00FA45F8" w:rsidRPr="00FA45F8" w:rsidRDefault="00FA45F8" w:rsidP="00FA45F8">
      <w:r w:rsidRPr="00FA45F8">
        <w:t xml:space="preserve">Тема 11. Структури мозку, які беруть участь в керуванні голосовими реакціями. </w:t>
      </w:r>
    </w:p>
    <w:p w:rsidR="00FA45F8" w:rsidRPr="00FA45F8" w:rsidRDefault="00FA45F8" w:rsidP="00FA45F8">
      <w:r w:rsidRPr="00FA45F8">
        <w:t>Характеристика мовного сигналу та апарату мовлення.</w:t>
      </w:r>
    </w:p>
    <w:p w:rsidR="00FA45F8" w:rsidRPr="00FA45F8" w:rsidRDefault="00FA45F8" w:rsidP="00FA45F8">
      <w:r w:rsidRPr="00FA45F8">
        <w:t xml:space="preserve">Тема 12. Системи мозку, які забезпечують формування та прояв емоцій. </w:t>
      </w:r>
    </w:p>
    <w:p w:rsidR="00FA45F8" w:rsidRPr="00FA45F8" w:rsidRDefault="00FA45F8" w:rsidP="00FA45F8">
      <w:r w:rsidRPr="00FA45F8">
        <w:t>Моделююча система мозку.</w:t>
      </w:r>
    </w:p>
    <w:p w:rsidR="00FA45F8" w:rsidRPr="00FA45F8" w:rsidRDefault="00FA45F8" w:rsidP="00FA45F8">
      <w:r w:rsidRPr="00FA45F8">
        <w:t>Тема 13. Психофізіологічні основи формування особистості.</w:t>
      </w:r>
    </w:p>
    <w:p w:rsidR="00FA45F8" w:rsidRPr="00FA45F8" w:rsidRDefault="00FA45F8" w:rsidP="00FA45F8">
      <w:r w:rsidRPr="00FA45F8">
        <w:t>Реактивне, когнітивне научіння.</w:t>
      </w:r>
    </w:p>
    <w:p w:rsidR="00FA45F8" w:rsidRPr="00FA45F8" w:rsidRDefault="00FA45F8" w:rsidP="00FA45F8">
      <w:r w:rsidRPr="00FA45F8">
        <w:t>Тема 14. Теорії сну.</w:t>
      </w:r>
    </w:p>
    <w:p w:rsidR="00FA45F8" w:rsidRPr="00FA45F8" w:rsidRDefault="00FA45F8" w:rsidP="00FA45F8">
      <w:proofErr w:type="spellStart"/>
      <w:r w:rsidRPr="00FA45F8">
        <w:t>Депривація</w:t>
      </w:r>
      <w:proofErr w:type="spellEnd"/>
      <w:r w:rsidRPr="00FA45F8">
        <w:t xml:space="preserve"> сну.</w:t>
      </w:r>
    </w:p>
    <w:p w:rsidR="00FA45F8" w:rsidRPr="00FA45F8" w:rsidRDefault="00FA45F8" w:rsidP="00FA45F8">
      <w:r w:rsidRPr="00FA45F8">
        <w:t>Тема 15. Структура свідомості.</w:t>
      </w:r>
    </w:p>
    <w:p w:rsidR="00FA45F8" w:rsidRPr="00FA45F8" w:rsidRDefault="00FA45F8" w:rsidP="00FA45F8">
      <w:r w:rsidRPr="00FA45F8">
        <w:t>Несвідоме та його роль у формуванні поведінки. Функціональна асиметрія півкуль мозку та несвідоме. Феномен психологічного захисту.</w:t>
      </w:r>
    </w:p>
    <w:p w:rsidR="00FA45F8" w:rsidRPr="00FA45F8" w:rsidRDefault="00FA45F8" w:rsidP="00FA45F8">
      <w:r w:rsidRPr="00FA45F8">
        <w:t>Тема 16. Характеристики індивідуальності.</w:t>
      </w:r>
    </w:p>
    <w:p w:rsidR="004419B6" w:rsidRPr="004419B6" w:rsidRDefault="00FA45F8" w:rsidP="00FA45F8">
      <w:r w:rsidRPr="00FA45F8">
        <w:t>Інтегральна індивідуальність та її структура. Феномен психологічного захисту</w:t>
      </w:r>
    </w:p>
    <w:permEnd w:id="1461483152"/>
    <w:p w:rsidR="004419B6" w:rsidRPr="004419B6" w:rsidRDefault="004419B6" w:rsidP="004419B6"/>
    <w:p w:rsidR="00DB717D" w:rsidRDefault="00DB717D" w:rsidP="00DB717D">
      <w:pPr>
        <w:pStyle w:val="3"/>
      </w:pPr>
      <w:r w:rsidRPr="00DB717D">
        <w:t>Теми лабораторних робіт</w:t>
      </w:r>
    </w:p>
    <w:p w:rsidR="00DB717D" w:rsidRDefault="005D68E5" w:rsidP="00DB717D">
      <w:pPr>
        <w:rPr>
          <w:lang w:eastAsia="ru-RU"/>
        </w:rPr>
      </w:pPr>
      <w:permStart w:id="27006256" w:edGrp="everyone"/>
      <w:r w:rsidRPr="005D68E5">
        <w:rPr>
          <w:lang w:eastAsia="ru-RU"/>
        </w:rPr>
        <w:t>Заповнюється за наявності в плані лабораторних занять.</w:t>
      </w:r>
    </w:p>
    <w:permEnd w:id="27006256"/>
    <w:p w:rsidR="00DB717D" w:rsidRDefault="00DB717D" w:rsidP="00DB717D">
      <w:pPr>
        <w:rPr>
          <w:lang w:eastAsia="ru-RU"/>
        </w:rPr>
      </w:pPr>
    </w:p>
    <w:p w:rsidR="00DB717D" w:rsidRPr="000B3985" w:rsidRDefault="004419B6" w:rsidP="000B3985">
      <w:pPr>
        <w:pStyle w:val="3"/>
      </w:pPr>
      <w:r w:rsidRPr="000B3985">
        <w:t>Самостійна робота</w:t>
      </w:r>
    </w:p>
    <w:p w:rsidR="00FA45F8" w:rsidRPr="00FA45F8" w:rsidRDefault="00FA45F8" w:rsidP="00FA45F8">
      <w:pPr>
        <w:rPr>
          <w:lang w:eastAsia="ru-RU"/>
        </w:rPr>
      </w:pPr>
      <w:permStart w:id="1111843657" w:edGrp="everyone"/>
      <w:r w:rsidRPr="00FA45F8">
        <w:rPr>
          <w:lang w:eastAsia="ru-RU"/>
        </w:rPr>
        <w:t>Курс передбачає виконання індивідуального реферативного завдання.</w:t>
      </w:r>
    </w:p>
    <w:p w:rsidR="00FA45F8" w:rsidRPr="00FA45F8" w:rsidRDefault="00FA45F8" w:rsidP="00FA45F8">
      <w:pPr>
        <w:rPr>
          <w:lang w:eastAsia="ru-RU"/>
        </w:rPr>
      </w:pPr>
      <w:r w:rsidRPr="00FA45F8">
        <w:rPr>
          <w:lang w:eastAsia="ru-RU"/>
        </w:rPr>
        <w:t>Теми індивідуального завдання.</w:t>
      </w:r>
    </w:p>
    <w:p w:rsidR="00FA45F8" w:rsidRPr="00FA45F8" w:rsidRDefault="00903BE9" w:rsidP="00FA45F8">
      <w:pPr>
        <w:rPr>
          <w:lang w:eastAsia="ru-RU"/>
        </w:rPr>
      </w:pPr>
      <w:r>
        <w:t xml:space="preserve">1. </w:t>
      </w:r>
      <w:r w:rsidR="00FA45F8" w:rsidRPr="00FA45F8">
        <w:rPr>
          <w:lang w:eastAsia="ru-RU"/>
        </w:rPr>
        <w:t>Сучасні методи дослідження у психофізіології</w:t>
      </w:r>
    </w:p>
    <w:p w:rsidR="00FA45F8" w:rsidRPr="00FA45F8" w:rsidRDefault="00903BE9" w:rsidP="00FA45F8">
      <w:pPr>
        <w:rPr>
          <w:lang w:eastAsia="ru-RU"/>
        </w:rPr>
      </w:pPr>
      <w:r>
        <w:t xml:space="preserve">2. </w:t>
      </w:r>
      <w:r w:rsidR="00FA45F8" w:rsidRPr="00FA45F8">
        <w:rPr>
          <w:lang w:eastAsia="ru-RU"/>
        </w:rPr>
        <w:t>Властивості сенсорних систем</w:t>
      </w:r>
    </w:p>
    <w:p w:rsidR="00FA45F8" w:rsidRPr="00FA45F8" w:rsidRDefault="00903BE9" w:rsidP="00FA45F8">
      <w:pPr>
        <w:rPr>
          <w:lang w:eastAsia="ru-RU"/>
        </w:rPr>
      </w:pPr>
      <w:r>
        <w:t xml:space="preserve">3. </w:t>
      </w:r>
      <w:r w:rsidR="00FA45F8" w:rsidRPr="00FA45F8">
        <w:rPr>
          <w:lang w:eastAsia="ru-RU"/>
        </w:rPr>
        <w:t>Мислення та  його роль в організації поведінки.</w:t>
      </w:r>
    </w:p>
    <w:p w:rsidR="00FA45F8" w:rsidRPr="00FA45F8" w:rsidRDefault="00903BE9" w:rsidP="00FA45F8">
      <w:pPr>
        <w:rPr>
          <w:lang w:eastAsia="ru-RU"/>
        </w:rPr>
      </w:pPr>
      <w:r>
        <w:t xml:space="preserve">4. </w:t>
      </w:r>
      <w:r w:rsidR="00FA45F8" w:rsidRPr="00FA45F8">
        <w:rPr>
          <w:lang w:eastAsia="ru-RU"/>
        </w:rPr>
        <w:t>Фізіологія формування потреб та мотивації.</w:t>
      </w:r>
    </w:p>
    <w:p w:rsidR="00FA45F8" w:rsidRPr="00FA45F8" w:rsidRDefault="00903BE9" w:rsidP="00FA45F8">
      <w:pPr>
        <w:rPr>
          <w:lang w:eastAsia="ru-RU"/>
        </w:rPr>
      </w:pPr>
      <w:r>
        <w:t xml:space="preserve">5. </w:t>
      </w:r>
      <w:r w:rsidR="00FA45F8" w:rsidRPr="00FA45F8">
        <w:rPr>
          <w:lang w:eastAsia="ru-RU"/>
        </w:rPr>
        <w:t>Синоптичні процеси формування енграми пам’яті.</w:t>
      </w:r>
    </w:p>
    <w:p w:rsidR="00FA45F8" w:rsidRPr="00FA45F8" w:rsidRDefault="00903BE9" w:rsidP="00FA45F8">
      <w:pPr>
        <w:rPr>
          <w:lang w:eastAsia="ru-RU"/>
        </w:rPr>
      </w:pPr>
      <w:r>
        <w:t xml:space="preserve">6. </w:t>
      </w:r>
      <w:r w:rsidR="00FA45F8" w:rsidRPr="00FA45F8">
        <w:rPr>
          <w:lang w:eastAsia="ru-RU"/>
        </w:rPr>
        <w:t>Функціональна схема організації акту руху.</w:t>
      </w:r>
    </w:p>
    <w:p w:rsidR="00FA45F8" w:rsidRPr="00FA45F8" w:rsidRDefault="00903BE9" w:rsidP="00FA45F8">
      <w:pPr>
        <w:rPr>
          <w:lang w:eastAsia="ru-RU"/>
        </w:rPr>
      </w:pPr>
      <w:r>
        <w:t xml:space="preserve">7. </w:t>
      </w:r>
      <w:r w:rsidR="00FA45F8" w:rsidRPr="00FA45F8">
        <w:rPr>
          <w:lang w:eastAsia="ru-RU"/>
        </w:rPr>
        <w:t>Характеристика мовного сигналу та апарату мовлення.</w:t>
      </w:r>
    </w:p>
    <w:p w:rsidR="00FA45F8" w:rsidRPr="00FA45F8" w:rsidRDefault="00903BE9" w:rsidP="00FA45F8">
      <w:pPr>
        <w:rPr>
          <w:lang w:eastAsia="ru-RU"/>
        </w:rPr>
      </w:pPr>
      <w:r>
        <w:t xml:space="preserve">8. </w:t>
      </w:r>
      <w:r w:rsidR="00FA45F8" w:rsidRPr="00FA45F8">
        <w:rPr>
          <w:lang w:eastAsia="ru-RU"/>
        </w:rPr>
        <w:t>Функціональна схема організації емоцій.</w:t>
      </w:r>
    </w:p>
    <w:p w:rsidR="004419B6" w:rsidRDefault="00903BE9" w:rsidP="00752BDE">
      <w:pPr>
        <w:rPr>
          <w:lang w:eastAsia="ru-RU"/>
        </w:rPr>
      </w:pPr>
      <w:r>
        <w:t xml:space="preserve">9. </w:t>
      </w:r>
      <w:r w:rsidR="00FA45F8" w:rsidRPr="00FA45F8">
        <w:rPr>
          <w:lang w:eastAsia="ru-RU"/>
        </w:rPr>
        <w:t>Сновиді</w:t>
      </w:r>
      <w:r>
        <w:rPr>
          <w:lang w:eastAsia="ru-RU"/>
        </w:rPr>
        <w:t>ння. Функціональне значення сну</w:t>
      </w:r>
    </w:p>
    <w:permEnd w:id="1111843657"/>
    <w:p w:rsidR="00A631F1" w:rsidRDefault="00A631F1" w:rsidP="004419B6">
      <w:pPr>
        <w:rPr>
          <w:lang w:eastAsia="ru-RU"/>
        </w:rPr>
      </w:pPr>
    </w:p>
    <w:p w:rsidR="00A631F1" w:rsidRDefault="00A631F1" w:rsidP="00A631F1">
      <w:pPr>
        <w:pStyle w:val="2"/>
      </w:pPr>
      <w:r w:rsidRPr="00A631F1">
        <w:t>Література та навчальні матеріали</w:t>
      </w:r>
    </w:p>
    <w:p w:rsidR="00903BE9" w:rsidRPr="00903BE9" w:rsidRDefault="00903BE9" w:rsidP="00903BE9">
      <w:permStart w:id="149360347" w:edGrp="everyone"/>
      <w:r w:rsidRPr="00903BE9">
        <w:t>Основна література</w:t>
      </w:r>
    </w:p>
    <w:p w:rsidR="00903BE9" w:rsidRPr="00903BE9" w:rsidRDefault="00903BE9" w:rsidP="00903BE9">
      <w:r w:rsidRPr="00903BE9">
        <w:t xml:space="preserve">1. Хавіна І. В. Методичні вказівки та контрольні завдання з курсу «Психофізіологія»: для студентів освітньо-кваліфікаційного рівня «Бакалавр» зі спеціальності 053 «Психологія» денної та заочної форм навчання / уклад. І. В. Хавіна, Ю. Г. </w:t>
      </w:r>
      <w:proofErr w:type="spellStart"/>
      <w:r w:rsidRPr="00903BE9">
        <w:t>Чебакова</w:t>
      </w:r>
      <w:proofErr w:type="spellEnd"/>
      <w:r w:rsidRPr="00903BE9">
        <w:t>. – Харків : НТУ «ХПІ», 2020. – 27 с.</w:t>
      </w:r>
    </w:p>
    <w:p w:rsidR="00903BE9" w:rsidRPr="00903BE9" w:rsidRDefault="00903BE9" w:rsidP="00903BE9">
      <w:r w:rsidRPr="00903BE9">
        <w:t xml:space="preserve">2. Хавіна І. В. Конспект лекцій з курсу «Психофізіологія»: для студентів освітньо-кваліфікаційного рівня «Бакалавр» зі спеціальності 053 «Психологія» денної та заочної форм навчання / уклад. І. В. Хавіна, Ю. Г. </w:t>
      </w:r>
      <w:proofErr w:type="spellStart"/>
      <w:r w:rsidRPr="00903BE9">
        <w:t>Чебакова</w:t>
      </w:r>
      <w:proofErr w:type="spellEnd"/>
      <w:r w:rsidRPr="00903BE9">
        <w:t>. – Харків : НТУ «ХПІ», 2020. – 62 с.</w:t>
      </w:r>
    </w:p>
    <w:p w:rsidR="00903BE9" w:rsidRPr="00903BE9" w:rsidRDefault="00903BE9" w:rsidP="00903BE9"/>
    <w:p w:rsidR="00903BE9" w:rsidRPr="00903BE9" w:rsidRDefault="00903BE9" w:rsidP="00903BE9">
      <w:r w:rsidRPr="00903BE9">
        <w:t>Додаткова література</w:t>
      </w:r>
    </w:p>
    <w:p w:rsidR="00903BE9" w:rsidRPr="00903BE9" w:rsidRDefault="00903BE9" w:rsidP="00903BE9">
      <w:r w:rsidRPr="00903BE9">
        <w:t xml:space="preserve">1. Малхазов О. Р. Психологія та психофізіологія управління руховою діяльністю / О. Р. </w:t>
      </w:r>
      <w:proofErr w:type="spellStart"/>
      <w:r w:rsidRPr="00903BE9">
        <w:t>Малхазов</w:t>
      </w:r>
      <w:proofErr w:type="spellEnd"/>
      <w:r w:rsidRPr="00903BE9">
        <w:t>. – К.: Євролінія, 2002. – 320 с</w:t>
      </w:r>
    </w:p>
    <w:p w:rsidR="00903BE9" w:rsidRPr="00903BE9" w:rsidRDefault="00903BE9" w:rsidP="00903BE9">
      <w:r w:rsidRPr="00903BE9">
        <w:t xml:space="preserve">2. Клименко В. В. Механізми </w:t>
      </w:r>
      <w:proofErr w:type="spellStart"/>
      <w:r w:rsidRPr="00903BE9">
        <w:t>психомоторики</w:t>
      </w:r>
      <w:proofErr w:type="spellEnd"/>
      <w:r w:rsidRPr="00903BE9">
        <w:t xml:space="preserve"> людини / В. В. Клименко. – К., 1997. – 192 с. </w:t>
      </w:r>
    </w:p>
    <w:p w:rsidR="00903BE9" w:rsidRPr="00903BE9" w:rsidRDefault="00903BE9" w:rsidP="00903BE9">
      <w:r w:rsidRPr="00903BE9">
        <w:lastRenderedPageBreak/>
        <w:t xml:space="preserve">3. </w:t>
      </w:r>
      <w:proofErr w:type="spellStart"/>
      <w:r w:rsidRPr="00903BE9">
        <w:t>Кокун</w:t>
      </w:r>
      <w:proofErr w:type="spellEnd"/>
      <w:r w:rsidRPr="00903BE9">
        <w:t xml:space="preserve"> О. М. Оптимізація адаптаційних можливостей людини: психофізіологічний аспект забезпечення діяльності: Монографія / О. М. </w:t>
      </w:r>
      <w:proofErr w:type="spellStart"/>
      <w:r w:rsidRPr="00903BE9">
        <w:t>Кокун</w:t>
      </w:r>
      <w:proofErr w:type="spellEnd"/>
      <w:r w:rsidRPr="00903BE9">
        <w:t>. – К.: Міленіум, 2004. – 265 с.</w:t>
      </w:r>
    </w:p>
    <w:p w:rsidR="00903BE9" w:rsidRPr="00903BE9" w:rsidRDefault="00903BE9" w:rsidP="00903BE9">
      <w:r w:rsidRPr="00903BE9">
        <w:t xml:space="preserve">4. </w:t>
      </w:r>
      <w:proofErr w:type="spellStart"/>
      <w:r w:rsidRPr="00903BE9">
        <w:t>Корольчук</w:t>
      </w:r>
      <w:proofErr w:type="spellEnd"/>
      <w:r w:rsidRPr="00903BE9">
        <w:t xml:space="preserve"> М. С. Психофізіологія діяльності: Підручник для студентів вищих навчальних закладів / М. С. </w:t>
      </w:r>
      <w:proofErr w:type="spellStart"/>
      <w:r w:rsidRPr="00903BE9">
        <w:t>Корольчук</w:t>
      </w:r>
      <w:proofErr w:type="spellEnd"/>
      <w:r w:rsidRPr="00903BE9">
        <w:t xml:space="preserve">. – К: </w:t>
      </w:r>
      <w:proofErr w:type="spellStart"/>
      <w:r w:rsidRPr="00903BE9">
        <w:t>Ельга</w:t>
      </w:r>
      <w:proofErr w:type="spellEnd"/>
      <w:r w:rsidRPr="00903BE9">
        <w:t xml:space="preserve">, </w:t>
      </w:r>
      <w:proofErr w:type="spellStart"/>
      <w:r w:rsidRPr="00903BE9">
        <w:t>Ніка-</w:t>
      </w:r>
      <w:proofErr w:type="spellEnd"/>
      <w:r w:rsidRPr="00903BE9">
        <w:t xml:space="preserve"> Центр, 2003. – 400 с.</w:t>
      </w:r>
    </w:p>
    <w:p w:rsidR="00903BE9" w:rsidRPr="00903BE9" w:rsidRDefault="00903BE9" w:rsidP="00903BE9">
      <w:r w:rsidRPr="00903BE9">
        <w:t xml:space="preserve">5.  </w:t>
      </w:r>
      <w:proofErr w:type="spellStart"/>
      <w:r w:rsidRPr="00903BE9">
        <w:t>Фиппов</w:t>
      </w:r>
      <w:proofErr w:type="spellEnd"/>
      <w:r w:rsidRPr="00903BE9">
        <w:t xml:space="preserve"> М. М. Психофізіологія людини: </w:t>
      </w:r>
      <w:proofErr w:type="spellStart"/>
      <w:r w:rsidRPr="00903BE9">
        <w:t>Навч</w:t>
      </w:r>
      <w:proofErr w:type="spellEnd"/>
      <w:r w:rsidRPr="00903BE9">
        <w:t xml:space="preserve"> посій / М. М. </w:t>
      </w:r>
      <w:proofErr w:type="spellStart"/>
      <w:r w:rsidRPr="00903BE9">
        <w:t>Фиппов</w:t>
      </w:r>
      <w:proofErr w:type="spellEnd"/>
      <w:r w:rsidRPr="00903BE9">
        <w:t>. – К: МАУП, 2003. – 136 с.</w:t>
      </w:r>
    </w:p>
    <w:p w:rsidR="000B3985" w:rsidRPr="00752BDE" w:rsidRDefault="00903BE9" w:rsidP="00903BE9">
      <w:r w:rsidRPr="00903BE9">
        <w:t xml:space="preserve">7. </w:t>
      </w:r>
      <w:proofErr w:type="spellStart"/>
      <w:r w:rsidRPr="00903BE9">
        <w:t>Чайчепко</w:t>
      </w:r>
      <w:proofErr w:type="spellEnd"/>
      <w:r w:rsidRPr="00903BE9">
        <w:t xml:space="preserve"> Г. М., Цибенко В. О., </w:t>
      </w:r>
      <w:proofErr w:type="spellStart"/>
      <w:r w:rsidRPr="00903BE9">
        <w:t>Сокур</w:t>
      </w:r>
      <w:proofErr w:type="spellEnd"/>
      <w:r w:rsidRPr="00903BE9">
        <w:t xml:space="preserve"> В. Д. Фізіологія людини і тварини: Підручник для </w:t>
      </w:r>
      <w:proofErr w:type="spellStart"/>
      <w:r w:rsidRPr="00903BE9">
        <w:t>студ</w:t>
      </w:r>
      <w:proofErr w:type="spellEnd"/>
      <w:r w:rsidRPr="00903BE9">
        <w:t xml:space="preserve">. біол. спец. </w:t>
      </w:r>
      <w:proofErr w:type="spellStart"/>
      <w:r w:rsidRPr="00903BE9">
        <w:t>вищ</w:t>
      </w:r>
      <w:proofErr w:type="spellEnd"/>
      <w:r w:rsidRPr="00903BE9">
        <w:t xml:space="preserve">. </w:t>
      </w:r>
      <w:proofErr w:type="spellStart"/>
      <w:r w:rsidRPr="00903BE9">
        <w:t>навч</w:t>
      </w:r>
      <w:proofErr w:type="spellEnd"/>
      <w:r w:rsidRPr="00903BE9">
        <w:t xml:space="preserve">. </w:t>
      </w:r>
      <w:proofErr w:type="spellStart"/>
      <w:r w:rsidRPr="00903BE9">
        <w:t>закл</w:t>
      </w:r>
      <w:proofErr w:type="spellEnd"/>
      <w:r w:rsidRPr="00903BE9">
        <w:t xml:space="preserve">. / Г. М. </w:t>
      </w:r>
      <w:proofErr w:type="spellStart"/>
      <w:r w:rsidRPr="00903BE9">
        <w:t>Чайчепко</w:t>
      </w:r>
      <w:proofErr w:type="spellEnd"/>
      <w:r w:rsidRPr="00903BE9">
        <w:t xml:space="preserve"> та </w:t>
      </w:r>
      <w:proofErr w:type="spellStart"/>
      <w:r w:rsidRPr="00903BE9">
        <w:t>іші</w:t>
      </w:r>
      <w:proofErr w:type="spellEnd"/>
      <w:r w:rsidRPr="00903BE9">
        <w:t>. – К</w:t>
      </w:r>
      <w:r>
        <w:t>. : Вища школа, 2003. – 464 с.</w:t>
      </w:r>
      <w:r w:rsidR="00F63121" w:rsidRPr="00752BDE">
        <w:t>.</w:t>
      </w:r>
    </w:p>
    <w:permEnd w:id="149360347"/>
    <w:p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:rsidR="000B3985" w:rsidRDefault="000B3985" w:rsidP="000B3985">
      <w:pPr>
        <w:pStyle w:val="2"/>
      </w:pPr>
      <w:r w:rsidRPr="000B3985"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:rsidTr="00F63121">
        <w:tc>
          <w:tcPr>
            <w:tcW w:w="5387" w:type="dxa"/>
          </w:tcPr>
          <w:p w:rsidR="00541876" w:rsidRDefault="00F63121" w:rsidP="000812C7">
            <w:pPr>
              <w:pStyle w:val="3"/>
              <w:outlineLvl w:val="2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t xml:space="preserve"> </w:t>
            </w:r>
            <w:r>
              <w:br/>
              <w:t>та розподіл балів</w:t>
            </w:r>
          </w:p>
          <w:p w:rsidR="00903BE9" w:rsidRPr="00903BE9" w:rsidRDefault="00903BE9" w:rsidP="00903BE9">
            <w:permStart w:id="224806035" w:edGrp="everyone"/>
            <w:r w:rsidRPr="00903BE9">
              <w:t>100% підсумкової оцінки складаються з</w:t>
            </w:r>
          </w:p>
          <w:p w:rsidR="00903BE9" w:rsidRPr="00903BE9" w:rsidRDefault="00903BE9" w:rsidP="00903BE9">
            <w:r w:rsidRPr="00903BE9">
              <w:t>результатів оцінювання у вигляді екзамену</w:t>
            </w:r>
          </w:p>
          <w:p w:rsidR="00903BE9" w:rsidRPr="00903BE9" w:rsidRDefault="00903BE9" w:rsidP="00903BE9">
            <w:r w:rsidRPr="00903BE9">
              <w:t>(40%) та поточного оцінювання (60%).</w:t>
            </w:r>
          </w:p>
          <w:p w:rsidR="00903BE9" w:rsidRPr="00903BE9" w:rsidRDefault="00903BE9" w:rsidP="00903BE9">
            <w:r w:rsidRPr="00903BE9">
              <w:t>Екзамен:  усна доповідь на 3 запитання.</w:t>
            </w:r>
          </w:p>
          <w:p w:rsidR="0070487A" w:rsidRPr="000812C7" w:rsidRDefault="00903BE9" w:rsidP="000812C7">
            <w:pPr>
              <w:rPr>
                <w:lang w:eastAsia="ru-RU"/>
              </w:rPr>
            </w:pPr>
            <w:r w:rsidRPr="00903BE9">
              <w:t xml:space="preserve">Поточне оцінювання: 2 </w:t>
            </w:r>
            <w:proofErr w:type="spellStart"/>
            <w:r w:rsidRPr="00903BE9">
              <w:t>онлайн</w:t>
            </w:r>
            <w:proofErr w:type="spellEnd"/>
            <w:r w:rsidRPr="00903BE9">
              <w:t xml:space="preserve"> тести.</w:t>
            </w:r>
            <w:permEnd w:id="224806035"/>
          </w:p>
        </w:tc>
        <w:tc>
          <w:tcPr>
            <w:tcW w:w="4536" w:type="dxa"/>
          </w:tcPr>
          <w:p w:rsidR="00541876" w:rsidRDefault="00F63121" w:rsidP="00541876">
            <w:pPr>
              <w:pStyle w:val="3"/>
              <w:outlineLvl w:val="2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Pr="0070487A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</w:t>
                  </w:r>
                  <w:r>
                    <w:rPr>
                      <w:lang w:val="en-US" w:eastAsia="ru-RU"/>
                    </w:rPr>
                    <w:t xml:space="preserve"> </w:t>
                  </w:r>
                  <w:r>
                    <w:rPr>
                      <w:lang w:eastAsia="ru-RU"/>
                    </w:rPr>
                    <w:t>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:rsidR="0075767F" w:rsidRDefault="0075767F" w:rsidP="0075767F">
      <w:permStart w:id="1858611538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5" w:history="1">
        <w:r w:rsidRPr="00E2118C">
          <w:rPr>
            <w:rStyle w:val="a5"/>
          </w:rPr>
          <w:t>http://blogs.kpi.kharkov.ua/v2/nv/akademichna-dobrochesnist/</w:t>
        </w:r>
      </w:hyperlink>
      <w:r>
        <w:t xml:space="preserve"> </w:t>
      </w:r>
    </w:p>
    <w:permEnd w:id="1858611538"/>
    <w:p w:rsidR="00B14439" w:rsidRDefault="00B14439" w:rsidP="0075767F"/>
    <w:p w:rsidR="00B14439" w:rsidRDefault="00B14439" w:rsidP="00B14439">
      <w:pPr>
        <w:pStyle w:val="2"/>
      </w:pPr>
      <w:permStart w:id="1319843167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:rsidTr="00816D26">
        <w:tc>
          <w:tcPr>
            <w:tcW w:w="1720" w:type="pct"/>
          </w:tcPr>
          <w:p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</w:p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B14439" w:rsidP="00816D26">
            <w:pPr>
              <w:pStyle w:val="4"/>
              <w:outlineLvl w:val="3"/>
            </w:pPr>
            <w:r w:rsidRPr="00B14439">
              <w:t>Завідувач кафедри</w:t>
            </w:r>
          </w:p>
          <w:p w:rsidR="00816D26" w:rsidRPr="00B14439" w:rsidRDefault="00903BE9" w:rsidP="00B14439">
            <w:r w:rsidRPr="00903BE9">
              <w:t>Олександр РОМАНОВСЬКИЙ</w:t>
            </w:r>
          </w:p>
        </w:tc>
      </w:tr>
      <w:tr w:rsidR="00B14439" w:rsidRPr="00B14439" w:rsidTr="00816D26">
        <w:tc>
          <w:tcPr>
            <w:tcW w:w="1720" w:type="pct"/>
          </w:tcPr>
          <w:p w:rsidR="00B14439" w:rsidRPr="00B14439" w:rsidRDefault="00B14439" w:rsidP="00B14439"/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816D26" w:rsidP="00816D26">
            <w:pPr>
              <w:pStyle w:val="4"/>
              <w:outlineLvl w:val="3"/>
            </w:pPr>
            <w:r w:rsidRPr="00B14439">
              <w:t>Гарант ОП</w:t>
            </w:r>
          </w:p>
          <w:p w:rsidR="00816D26" w:rsidRPr="00B14439" w:rsidRDefault="00903BE9" w:rsidP="00B14439">
            <w:r>
              <w:t>Жанна БОГДАН</w:t>
            </w:r>
          </w:p>
        </w:tc>
      </w:tr>
      <w:permEnd w:id="1319843167"/>
    </w:tbl>
    <w:p w:rsidR="00B14439" w:rsidRPr="00B14439" w:rsidRDefault="00B14439" w:rsidP="00B14439"/>
    <w:p w:rsidR="00A631F1" w:rsidRPr="00A631F1" w:rsidRDefault="00A631F1" w:rsidP="00A631F1"/>
    <w:sectPr w:rsidR="00A631F1" w:rsidRPr="00A631F1" w:rsidSect="00C06EE9">
      <w:footerReference w:type="default" r:id="rId16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274DB" w:rsidRDefault="009274DB" w:rsidP="00C06EE9">
      <w:r>
        <w:separator/>
      </w:r>
    </w:p>
  </w:endnote>
  <w:endnote w:type="continuationSeparator" w:id="0">
    <w:p w:rsidR="009274DB" w:rsidRDefault="009274DB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6EE9" w:rsidRDefault="00DD297D" w:rsidP="00C06EE9">
    <w:pPr>
      <w:pStyle w:val="ab"/>
      <w:jc w:val="right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21CFCC" wp14:editId="295C4000">
              <wp:simplePos x="0" y="0"/>
              <wp:positionH relativeFrom="column">
                <wp:posOffset>-81735</wp:posOffset>
              </wp:positionH>
              <wp:positionV relativeFrom="page">
                <wp:posOffset>9963509</wp:posOffset>
              </wp:positionV>
              <wp:extent cx="4019550" cy="275902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19550" cy="275902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447222568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DD297D" w:rsidRPr="00DD297D" w:rsidRDefault="00FA45F8" w:rsidP="00DD297D">
                              <w:pPr>
                                <w:pStyle w:val="FooterText"/>
                              </w:pPr>
                              <w:r>
                                <w:rPr>
                                  <w:lang w:val="ru-RU"/>
                                </w:rPr>
                                <w:t>ПСИХОФІЗІОЛОГІЯ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-6.45pt;margin-top:784.55pt;width:316.5pt;height:21.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" fillcolor="white [3201]" stroked="f" strokeweight=".5pt">
              <v:textbox>
                <w:txbxContent>
                  <w:sdt>
                    <w:sdtPr>
                      <w:alias w:val="Title"/>
                      <w:tag w:val=""/>
                      <w:id w:val="-1447222568"/>
                      <w:placeholder>
                        <w:docPart w:val="C91940D9E28F4763B4784A7A6A65D8EC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="00DD297D" w:rsidRPr="00DD297D" w:rsidRDefault="00FA45F8" w:rsidP="00DD297D">
                        <w:pPr>
                          <w:pStyle w:val="FooterText"/>
                        </w:pPr>
                        <w:r>
                          <w:rPr>
                            <w:lang w:val="ru-RU"/>
                          </w:rPr>
                          <w:t>ПСИХОФІЗІОЛОГІЯ</w:t>
                        </w:r>
                      </w:p>
                    </w:sdtContent>
                  </w:sdt>
                </w:txbxContent>
              </v:textbox>
              <w10:wrap anchory="page"/>
            </v:shape>
          </w:pict>
        </mc:Fallback>
      </mc:AlternateContent>
    </w:r>
    <w:r w:rsidR="00C06EE9">
      <w:rPr>
        <w:noProof/>
        <w:lang w:val="ru-RU" w:eastAsia="ru-RU"/>
      </w:rPr>
      <w:drawing>
        <wp:inline distT="0" distB="0" distL="0" distR="0" wp14:anchorId="028C1EC4" wp14:editId="6D5DAE88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274DB" w:rsidRDefault="009274DB" w:rsidP="00C06EE9">
      <w:r>
        <w:separator/>
      </w:r>
    </w:p>
  </w:footnote>
  <w:footnote w:type="continuationSeparator" w:id="0">
    <w:p w:rsidR="009274DB" w:rsidRDefault="009274DB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E1272F1"/>
    <w:multiLevelType w:val="hybridMultilevel"/>
    <w:tmpl w:val="AC5E289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  <w:num w:numId="3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attachedTemplate r:id="rId1"/>
  <w:documentProtection w:edit="readOnly" w:formatting="1" w:enforcement="1" w:cryptProviderType="rsaAES" w:cryptAlgorithmClass="hash" w:cryptAlgorithmType="typeAny" w:cryptAlgorithmSid="14" w:cryptSpinCount="100000" w:hash="9wA4J1+MXKaPVMeJhnxlXe0HjMaR8EIpgOKskt29Vw5tHEF523PX6XOEjxMrBdM4DLPlQvSEP3CU22r43KcTPA==" w:salt="a5F3J3k7woUztO5ennfngA=="/>
  <w:styleLockTheme/>
  <w:styleLockQFSet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FA45F8"/>
    <w:rsid w:val="00013EAA"/>
    <w:rsid w:val="000812C7"/>
    <w:rsid w:val="000B1877"/>
    <w:rsid w:val="000B3985"/>
    <w:rsid w:val="000B45CE"/>
    <w:rsid w:val="001078C9"/>
    <w:rsid w:val="00150B3D"/>
    <w:rsid w:val="001528D0"/>
    <w:rsid w:val="00165405"/>
    <w:rsid w:val="0017389F"/>
    <w:rsid w:val="001A69EB"/>
    <w:rsid w:val="001B2A58"/>
    <w:rsid w:val="001B2FD3"/>
    <w:rsid w:val="001D12B1"/>
    <w:rsid w:val="001E763B"/>
    <w:rsid w:val="001F3C0F"/>
    <w:rsid w:val="00200622"/>
    <w:rsid w:val="00202E0B"/>
    <w:rsid w:val="00212E99"/>
    <w:rsid w:val="002245E1"/>
    <w:rsid w:val="002865E0"/>
    <w:rsid w:val="00296411"/>
    <w:rsid w:val="002D6D9B"/>
    <w:rsid w:val="002F5364"/>
    <w:rsid w:val="00357A9E"/>
    <w:rsid w:val="00371D61"/>
    <w:rsid w:val="003768CC"/>
    <w:rsid w:val="003C0CF1"/>
    <w:rsid w:val="003E6EBE"/>
    <w:rsid w:val="003F5A91"/>
    <w:rsid w:val="003F766B"/>
    <w:rsid w:val="0040785D"/>
    <w:rsid w:val="00415EA4"/>
    <w:rsid w:val="004202CC"/>
    <w:rsid w:val="00436EA4"/>
    <w:rsid w:val="004419B6"/>
    <w:rsid w:val="00452482"/>
    <w:rsid w:val="00485C8A"/>
    <w:rsid w:val="004C24B7"/>
    <w:rsid w:val="004C5FD3"/>
    <w:rsid w:val="004D19DF"/>
    <w:rsid w:val="004F5495"/>
    <w:rsid w:val="00527DC3"/>
    <w:rsid w:val="00541876"/>
    <w:rsid w:val="0056671A"/>
    <w:rsid w:val="00590D12"/>
    <w:rsid w:val="00591199"/>
    <w:rsid w:val="005922F7"/>
    <w:rsid w:val="005B765E"/>
    <w:rsid w:val="005D68E5"/>
    <w:rsid w:val="00646389"/>
    <w:rsid w:val="006804EC"/>
    <w:rsid w:val="006E143D"/>
    <w:rsid w:val="0070487A"/>
    <w:rsid w:val="007117D4"/>
    <w:rsid w:val="007157AE"/>
    <w:rsid w:val="00735F4F"/>
    <w:rsid w:val="007372E5"/>
    <w:rsid w:val="007400B5"/>
    <w:rsid w:val="00744389"/>
    <w:rsid w:val="00752BDE"/>
    <w:rsid w:val="0075767F"/>
    <w:rsid w:val="007B7FBA"/>
    <w:rsid w:val="007E5A6D"/>
    <w:rsid w:val="00806F52"/>
    <w:rsid w:val="00816D26"/>
    <w:rsid w:val="00827F82"/>
    <w:rsid w:val="008C264C"/>
    <w:rsid w:val="008C757E"/>
    <w:rsid w:val="008D2336"/>
    <w:rsid w:val="008E063A"/>
    <w:rsid w:val="008E1074"/>
    <w:rsid w:val="00903BE9"/>
    <w:rsid w:val="009274DB"/>
    <w:rsid w:val="009417C1"/>
    <w:rsid w:val="009564BB"/>
    <w:rsid w:val="00970BD2"/>
    <w:rsid w:val="009B49B5"/>
    <w:rsid w:val="009D533B"/>
    <w:rsid w:val="009E1A11"/>
    <w:rsid w:val="009F3C47"/>
    <w:rsid w:val="00A06DA1"/>
    <w:rsid w:val="00A232E6"/>
    <w:rsid w:val="00A320A6"/>
    <w:rsid w:val="00A32734"/>
    <w:rsid w:val="00A40F06"/>
    <w:rsid w:val="00A631F1"/>
    <w:rsid w:val="00AD090C"/>
    <w:rsid w:val="00AF6D59"/>
    <w:rsid w:val="00B14439"/>
    <w:rsid w:val="00B2225F"/>
    <w:rsid w:val="00B37E56"/>
    <w:rsid w:val="00BE04FF"/>
    <w:rsid w:val="00C06EE9"/>
    <w:rsid w:val="00C84C48"/>
    <w:rsid w:val="00C94255"/>
    <w:rsid w:val="00CB1657"/>
    <w:rsid w:val="00D1344F"/>
    <w:rsid w:val="00D51A18"/>
    <w:rsid w:val="00D651CD"/>
    <w:rsid w:val="00DA41AA"/>
    <w:rsid w:val="00DB5076"/>
    <w:rsid w:val="00DB717D"/>
    <w:rsid w:val="00DC5A24"/>
    <w:rsid w:val="00DD297D"/>
    <w:rsid w:val="00DD3912"/>
    <w:rsid w:val="00DE6D44"/>
    <w:rsid w:val="00DE79E2"/>
    <w:rsid w:val="00DF7F92"/>
    <w:rsid w:val="00E0479E"/>
    <w:rsid w:val="00E12F3A"/>
    <w:rsid w:val="00E436BA"/>
    <w:rsid w:val="00E649FF"/>
    <w:rsid w:val="00E770A6"/>
    <w:rsid w:val="00EB2DF1"/>
    <w:rsid w:val="00ED6231"/>
    <w:rsid w:val="00EF78BE"/>
    <w:rsid w:val="00F63121"/>
    <w:rsid w:val="00F651C2"/>
    <w:rsid w:val="00FA1F45"/>
    <w:rsid w:val="00FA45F8"/>
    <w:rsid w:val="00FE37B5"/>
    <w:rsid w:val="00FE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locked="0" w:uiPriority="9" w:qFormat="1"/>
    <w:lsdException w:name="heading 4" w:locked="0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No List" w:lock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Ind w:w="0" w:type="dxa"/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FA45F8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FA45F8"/>
    <w:rPr>
      <w:rFonts w:ascii="Tahoma" w:hAnsi="Tahoma" w:cs="Tahoma"/>
      <w:color w:val="000000" w:themeColor="text1"/>
      <w:sz w:val="16"/>
      <w:szCs w:val="16"/>
      <w:lang w:val="uk-U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locked="0" w:uiPriority="9" w:qFormat="1"/>
    <w:lsdException w:name="heading 4" w:locked="0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No List" w:lock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Ind w:w="0" w:type="dxa"/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FA45F8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FA45F8"/>
    <w:rPr>
      <w:rFonts w:ascii="Tahoma" w:hAnsi="Tahoma" w:cs="Tahoma"/>
      <w:color w:val="000000" w:themeColor="text1"/>
      <w:sz w:val="16"/>
      <w:szCs w:val="16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kpi.kharkov.ua/ukr/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email@khpi.edu.ua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yperlink" Target="http://blogs.kpi.kharkov.ua/v2/nv/akademichna-dobrochesnist/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s://www.kpi.kharkov.ua/ukr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&#1076;&#1080;&#1089;&#1094;&#1080;&#1087;&#1083;&#1080;&#1085;&#1099;\&#1092;&#1080;&#1079;&#1080;&#1086;&#1083;&#1086;&#1075;&#1080;&#1103;\&#1084;&#1077;&#1090;&#1086;&#1076;&#1080;&#1095;&#1077;&#1089;&#1082;&#1086;&#1077;%20&#1086;&#1073;&#1077;&#1089;&#1087;&#1077;&#1095;&#1077;&#1085;&#1080;&#1077;%20&#1087;&#1089;&#1080;&#1093;&#1086;&#1092;&#1080;&#1079;&#1080;&#1086;&#1083;&#1086;&#1075;&#1080;&#1103;\&#1057;&#1080;&#1083;&#1072;&#1073;&#1091;&#1089;_&#1096;&#1072;&#1073;&#1083;&#1086;&#1085;_UK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50DF9"/>
    <w:rsid w:val="00984146"/>
    <w:rsid w:val="009F6A61"/>
    <w:rsid w:val="00C50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264EFF44A5C34FCBAD761F73868AA3B2">
    <w:name w:val="264EFF44A5C34FCBAD761F73868AA3B2"/>
  </w:style>
  <w:style w:type="paragraph" w:customStyle="1" w:styleId="C91940D9E28F4763B4784A7A6A65D8EC">
    <w:name w:val="C91940D9E28F4763B4784A7A6A65D8EC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264EFF44A5C34FCBAD761F73868AA3B2">
    <w:name w:val="264EFF44A5C34FCBAD761F73868AA3B2"/>
  </w:style>
  <w:style w:type="paragraph" w:customStyle="1" w:styleId="C91940D9E28F4763B4784A7A6A65D8EC">
    <w:name w:val="C91940D9E28F4763B4784A7A6A65D8E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A9F693-265F-4F0C-91E6-1E0DF72D9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шаблон_UKR</Template>
  <TotalTime>7</TotalTime>
  <Pages>5</Pages>
  <Words>1867</Words>
  <Characters>10642</Characters>
  <Application>Microsoft Office Word</Application>
  <DocSecurity>8</DocSecurity>
  <Lines>88</Lines>
  <Paragraphs>2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Назва дисципліни</vt:lpstr>
      <vt:lpstr>Назва дисципліни</vt:lpstr>
    </vt:vector>
  </TitlesOfParts>
  <Company>SPecialiST RePack</Company>
  <LinksUpToDate>false</LinksUpToDate>
  <CharactersWithSpaces>124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СИХОФІЗІОЛОГІЯ</dc:title>
  <dc:creator>Ira</dc:creator>
  <cp:lastModifiedBy>Ira</cp:lastModifiedBy>
  <cp:revision>2</cp:revision>
  <cp:lastPrinted>2023-04-06T03:01:00Z</cp:lastPrinted>
  <dcterms:created xsi:type="dcterms:W3CDTF">2023-05-10T15:00:00Z</dcterms:created>
  <dcterms:modified xsi:type="dcterms:W3CDTF">2023-05-10T15:46:00Z</dcterms:modified>
</cp:coreProperties>
</file>